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6C4BAD75" w:rsidR="003D7D1A" w:rsidRPr="000F30D9" w:rsidRDefault="00F65082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6109FB">
        <w:rPr>
          <w:rFonts w:ascii="Arial" w:hAnsi="Arial" w:cs="Arial"/>
          <w:b/>
        </w:rPr>
        <w:t>5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487BC36E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6109FB">
        <w:rPr>
          <w:rFonts w:ascii="Arial" w:hAnsi="Arial" w:cs="Arial"/>
          <w:b/>
        </w:rPr>
        <w:t>15. 5</w:t>
      </w:r>
      <w:r w:rsidR="00444848">
        <w:rPr>
          <w:rFonts w:ascii="Arial" w:hAnsi="Arial" w:cs="Arial"/>
          <w:b/>
        </w:rPr>
        <w:t>. 202</w:t>
      </w:r>
      <w:r w:rsidR="00025275">
        <w:rPr>
          <w:rFonts w:ascii="Arial" w:hAnsi="Arial" w:cs="Arial"/>
          <w:b/>
        </w:rPr>
        <w:t>3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5CE95F82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F34D17">
        <w:rPr>
          <w:rFonts w:ascii="Arial" w:hAnsi="Arial" w:cs="Arial"/>
        </w:rPr>
        <w:t>-</w:t>
      </w:r>
    </w:p>
    <w:p w14:paraId="4FE9AAF4" w14:textId="4803A5E7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F34D17">
        <w:rPr>
          <w:rFonts w:ascii="Arial" w:hAnsi="Arial" w:cs="Arial"/>
        </w:rPr>
        <w:t>manželé Růžičkovi, Vladimír Rajf</w:t>
      </w:r>
      <w:r w:rsidR="00E340AF">
        <w:rPr>
          <w:rFonts w:ascii="Arial" w:hAnsi="Arial" w:cs="Arial"/>
        </w:rPr>
        <w:t xml:space="preserve"> (odešel v 19:12)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3B04D2AA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F34D17">
        <w:rPr>
          <w:rFonts w:ascii="Arial" w:hAnsi="Arial" w:cs="Arial"/>
        </w:rPr>
        <w:t>8. 5.</w:t>
      </w:r>
      <w:r w:rsidR="00082A5C">
        <w:rPr>
          <w:rFonts w:ascii="Arial" w:hAnsi="Arial" w:cs="Arial"/>
        </w:rPr>
        <w:t xml:space="preserve"> 2023</w:t>
      </w:r>
      <w:r w:rsidR="00B1742D" w:rsidRPr="000F30D9">
        <w:rPr>
          <w:rFonts w:ascii="Arial" w:hAnsi="Arial" w:cs="Arial"/>
        </w:rPr>
        <w:t xml:space="preserve"> do </w:t>
      </w:r>
      <w:r w:rsidR="00F34D17">
        <w:rPr>
          <w:rFonts w:ascii="Arial" w:hAnsi="Arial" w:cs="Arial"/>
        </w:rPr>
        <w:t>15. 5</w:t>
      </w:r>
      <w:r w:rsidR="00F12494">
        <w:rPr>
          <w:rFonts w:ascii="Arial" w:hAnsi="Arial" w:cs="Arial"/>
        </w:rPr>
        <w:t>.</w:t>
      </w:r>
      <w:r w:rsidR="00082A5C">
        <w:rPr>
          <w:rFonts w:ascii="Arial" w:hAnsi="Arial" w:cs="Arial"/>
        </w:rPr>
        <w:t xml:space="preserve"> 2023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7C517B05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F34D17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36E00593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F34D17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373566">
        <w:rPr>
          <w:rFonts w:ascii="Arial" w:hAnsi="Arial" w:cs="Arial"/>
        </w:rPr>
        <w:t>pak</w:t>
      </w:r>
      <w:r w:rsidR="00F34D17">
        <w:rPr>
          <w:rFonts w:ascii="Arial" w:hAnsi="Arial" w:cs="Arial"/>
        </w:rPr>
        <w:t xml:space="preserve"> Roberta Menšíka a Petra Nečase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3030076B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 xml:space="preserve">Návrh usnesení č. </w:t>
      </w:r>
      <w:r w:rsidR="00025275">
        <w:rPr>
          <w:rFonts w:ascii="Arial" w:hAnsi="Arial" w:cs="Arial"/>
          <w:b/>
          <w:u w:val="single"/>
        </w:rPr>
        <w:t>1</w:t>
      </w:r>
      <w:r w:rsidR="00886E94" w:rsidRPr="000F30D9">
        <w:rPr>
          <w:rFonts w:ascii="Arial" w:hAnsi="Arial" w:cs="Arial"/>
          <w:b/>
          <w:u w:val="single"/>
        </w:rPr>
        <w:t>/</w:t>
      </w:r>
      <w:r w:rsidR="00F12494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089BDA10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F34D17">
        <w:rPr>
          <w:rFonts w:ascii="Arial" w:hAnsi="Arial" w:cs="Arial"/>
          <w:b/>
          <w:i/>
        </w:rPr>
        <w:t>Janu Sedlákovou a ověřovateli zápisu Roberta Menšíka a Petra Nečase</w:t>
      </w:r>
      <w:r w:rsidR="00F12494">
        <w:rPr>
          <w:rFonts w:ascii="Arial" w:hAnsi="Arial" w:cs="Arial"/>
          <w:b/>
          <w:i/>
        </w:rPr>
        <w:t>.</w:t>
      </w:r>
      <w:r w:rsidR="00373566">
        <w:rPr>
          <w:rFonts w:ascii="Arial" w:hAnsi="Arial" w:cs="Arial"/>
          <w:b/>
          <w:i/>
        </w:rPr>
        <w:t xml:space="preserve"> </w:t>
      </w:r>
    </w:p>
    <w:p w14:paraId="14A2C274" w14:textId="4087D905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  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3D995E33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F12494">
        <w:rPr>
          <w:rFonts w:ascii="Arial" w:hAnsi="Arial" w:cs="Arial"/>
          <w:b/>
          <w:color w:val="0070C0"/>
          <w:u w:val="single"/>
        </w:rPr>
        <w:t>V</w:t>
      </w:r>
      <w:r w:rsidR="00C246F4">
        <w:rPr>
          <w:rFonts w:ascii="Arial" w:hAnsi="Arial" w:cs="Arial"/>
          <w:b/>
          <w:color w:val="0070C0"/>
          <w:u w:val="single"/>
        </w:rPr>
        <w:t>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5E09419F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F34D17">
        <w:rPr>
          <w:rFonts w:ascii="Arial" w:hAnsi="Arial" w:cs="Arial"/>
          <w:iCs/>
          <w:color w:val="FF0000"/>
          <w:u w:val="single"/>
        </w:rPr>
        <w:t>e</w:t>
      </w:r>
      <w:r w:rsidR="00025275">
        <w:rPr>
          <w:rFonts w:ascii="Arial" w:hAnsi="Arial" w:cs="Arial"/>
          <w:iCs/>
          <w:color w:val="FF0000"/>
          <w:u w:val="single"/>
        </w:rPr>
        <w:t> </w:t>
      </w:r>
      <w:r w:rsidR="006109FB">
        <w:rPr>
          <w:rFonts w:ascii="Arial" w:hAnsi="Arial" w:cs="Arial"/>
          <w:iCs/>
          <w:color w:val="FF0000"/>
          <w:u w:val="single"/>
        </w:rPr>
        <w:t>4</w:t>
      </w:r>
      <w:r w:rsidR="00025275">
        <w:rPr>
          <w:rFonts w:ascii="Arial" w:hAnsi="Arial" w:cs="Arial"/>
          <w:iCs/>
          <w:color w:val="FF0000"/>
          <w:u w:val="single"/>
        </w:rPr>
        <w:t>.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2427583D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F34D17">
        <w:rPr>
          <w:rFonts w:ascii="Arial" w:hAnsi="Arial" w:cs="Arial"/>
        </w:rPr>
        <w:t>e</w:t>
      </w:r>
      <w:r w:rsidR="00025275">
        <w:rPr>
          <w:rFonts w:ascii="Arial" w:hAnsi="Arial" w:cs="Arial"/>
        </w:rPr>
        <w:t> </w:t>
      </w:r>
      <w:r w:rsidR="006109FB">
        <w:rPr>
          <w:rFonts w:ascii="Arial" w:hAnsi="Arial" w:cs="Arial"/>
        </w:rPr>
        <w:t>4</w:t>
      </w:r>
      <w:r w:rsidR="00025275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5F2300F4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</w:t>
      </w:r>
      <w:r w:rsidR="00373566">
        <w:rPr>
          <w:rFonts w:ascii="Arial" w:hAnsi="Arial" w:cs="Arial"/>
          <w:b/>
          <w:u w:val="single"/>
        </w:rPr>
        <w:t>/</w:t>
      </w:r>
      <w:r w:rsidR="00F12494">
        <w:rPr>
          <w:rFonts w:ascii="Arial" w:hAnsi="Arial" w:cs="Arial"/>
          <w:b/>
          <w:u w:val="single"/>
        </w:rPr>
        <w:t>V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1470F015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F34D17">
        <w:rPr>
          <w:rFonts w:ascii="Arial" w:hAnsi="Arial" w:cs="Arial"/>
          <w:b/>
          <w:i/>
        </w:rPr>
        <w:t>e</w:t>
      </w:r>
      <w:r w:rsidR="00025275">
        <w:rPr>
          <w:rFonts w:ascii="Arial" w:hAnsi="Arial" w:cs="Arial"/>
          <w:b/>
          <w:i/>
        </w:rPr>
        <w:t> </w:t>
      </w:r>
      <w:r w:rsidR="006109FB">
        <w:rPr>
          <w:rFonts w:ascii="Arial" w:hAnsi="Arial" w:cs="Arial"/>
          <w:b/>
          <w:i/>
        </w:rPr>
        <w:t>4</w:t>
      </w:r>
      <w:r w:rsidR="00025275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4F26E629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373566">
        <w:rPr>
          <w:rFonts w:ascii="Arial" w:hAnsi="Arial" w:cs="Arial"/>
          <w:b/>
        </w:rPr>
        <w:t>9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00A1ED8E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</w:t>
      </w:r>
      <w:r w:rsidR="00373566">
        <w:rPr>
          <w:rFonts w:ascii="Arial" w:hAnsi="Arial" w:cs="Arial"/>
          <w:b/>
          <w:color w:val="0070C0"/>
          <w:u w:val="single"/>
        </w:rPr>
        <w:t>/</w:t>
      </w:r>
      <w:r w:rsidR="006109FB">
        <w:rPr>
          <w:rFonts w:ascii="Arial" w:hAnsi="Arial" w:cs="Arial"/>
          <w:b/>
          <w:color w:val="0070C0"/>
          <w:u w:val="single"/>
        </w:rPr>
        <w:t>V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082A5C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4C1DFF17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7152C5">
        <w:rPr>
          <w:rFonts w:ascii="Arial" w:hAnsi="Arial" w:cs="Arial"/>
        </w:rPr>
        <w:t xml:space="preserve">, včetně doplnění bodů </w:t>
      </w:r>
      <w:r w:rsidR="004E4BF4">
        <w:rPr>
          <w:rFonts w:ascii="Arial" w:hAnsi="Arial" w:cs="Arial"/>
        </w:rPr>
        <w:t>5</w:t>
      </w:r>
      <w:r w:rsidR="00F65082">
        <w:rPr>
          <w:rFonts w:ascii="Arial" w:hAnsi="Arial" w:cs="Arial"/>
        </w:rPr>
        <w:t>(R.O5/2023</w:t>
      </w:r>
      <w:r w:rsidR="007152C5">
        <w:rPr>
          <w:rFonts w:ascii="Arial" w:hAnsi="Arial" w:cs="Arial"/>
        </w:rPr>
        <w:t xml:space="preserve"> a 1</w:t>
      </w:r>
      <w:r w:rsidR="005859C0">
        <w:rPr>
          <w:rFonts w:ascii="Arial" w:hAnsi="Arial" w:cs="Arial"/>
        </w:rPr>
        <w:t>3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031" w:type="dxa"/>
        <w:tblLayout w:type="fixed"/>
        <w:tblLook w:val="01E0" w:firstRow="1" w:lastRow="1" w:firstColumn="1" w:lastColumn="1" w:noHBand="0" w:noVBand="0"/>
      </w:tblPr>
      <w:tblGrid>
        <w:gridCol w:w="2013"/>
        <w:gridCol w:w="8018"/>
      </w:tblGrid>
      <w:tr w:rsidR="006109FB" w:rsidRPr="001003DF" w14:paraId="5F17A9C1" w14:textId="77777777" w:rsidTr="004D7D4C">
        <w:trPr>
          <w:trHeight w:val="261"/>
        </w:trPr>
        <w:tc>
          <w:tcPr>
            <w:tcW w:w="2013" w:type="dxa"/>
          </w:tcPr>
          <w:p w14:paraId="112E8704" w14:textId="77777777" w:rsidR="006109FB" w:rsidRDefault="006109FB" w:rsidP="004D7D4C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40FE603F" w14:textId="77777777" w:rsidR="006109FB" w:rsidRPr="00E756B1" w:rsidRDefault="006109FB" w:rsidP="004D7D4C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018" w:type="dxa"/>
          </w:tcPr>
          <w:p w14:paraId="79BF28C6" w14:textId="77777777" w:rsidR="006109FB" w:rsidRDefault="006109FB" w:rsidP="004D7D4C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358C369B" w14:textId="77777777" w:rsidR="006109FB" w:rsidRPr="009553C7" w:rsidRDefault="006109FB" w:rsidP="004D7D4C">
            <w:pPr>
              <w:ind w:left="360"/>
              <w:jc w:val="both"/>
              <w:rPr>
                <w:sz w:val="22"/>
                <w:szCs w:val="22"/>
              </w:rPr>
            </w:pPr>
            <w:r w:rsidRPr="009553C7">
              <w:rPr>
                <w:bCs/>
                <w:sz w:val="22"/>
                <w:szCs w:val="22"/>
              </w:rPr>
              <w:t>Měs</w:t>
            </w:r>
            <w:r>
              <w:rPr>
                <w:bCs/>
                <w:sz w:val="22"/>
                <w:szCs w:val="22"/>
              </w:rPr>
              <w:t>tys Medlov – zasedací místnost Úřadu městyse</w:t>
            </w:r>
            <w:r w:rsidRPr="009553C7">
              <w:rPr>
                <w:bCs/>
                <w:sz w:val="22"/>
                <w:szCs w:val="22"/>
              </w:rPr>
              <w:t xml:space="preserve"> Medlov</w:t>
            </w:r>
            <w:r>
              <w:rPr>
                <w:bCs/>
                <w:sz w:val="22"/>
                <w:szCs w:val="22"/>
              </w:rPr>
              <w:t>,</w:t>
            </w:r>
            <w:r w:rsidRPr="009553C7">
              <w:rPr>
                <w:bCs/>
                <w:sz w:val="22"/>
                <w:szCs w:val="22"/>
              </w:rPr>
              <w:t xml:space="preserve"> č. p. 52</w:t>
            </w:r>
          </w:p>
        </w:tc>
      </w:tr>
      <w:tr w:rsidR="006109FB" w:rsidRPr="001003DF" w14:paraId="48FFDD23" w14:textId="77777777" w:rsidTr="004D7D4C">
        <w:trPr>
          <w:trHeight w:val="781"/>
        </w:trPr>
        <w:tc>
          <w:tcPr>
            <w:tcW w:w="2013" w:type="dxa"/>
          </w:tcPr>
          <w:p w14:paraId="29D83BF6" w14:textId="77777777" w:rsidR="006109FB" w:rsidRDefault="006109FB" w:rsidP="004D7D4C">
            <w:pPr>
              <w:ind w:right="-767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</w:t>
            </w:r>
          </w:p>
          <w:p w14:paraId="678126F4" w14:textId="77777777" w:rsidR="006109FB" w:rsidRPr="00E756B1" w:rsidRDefault="006109FB" w:rsidP="004D7D4C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Pr="00E756B1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018" w:type="dxa"/>
          </w:tcPr>
          <w:p w14:paraId="60C04FA1" w14:textId="77777777" w:rsidR="006109FB" w:rsidRDefault="006109FB" w:rsidP="004D7D4C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</w:t>
            </w:r>
          </w:p>
          <w:p w14:paraId="4CBBD065" w14:textId="77777777" w:rsidR="006109FB" w:rsidRPr="009553C7" w:rsidRDefault="006109FB" w:rsidP="004D7D4C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Pondělí 15.5.2023</w:t>
            </w:r>
            <w:r w:rsidRPr="009553C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začátek v 18</w:t>
            </w:r>
            <w:r w:rsidRPr="009553C7">
              <w:rPr>
                <w:bCs/>
                <w:sz w:val="22"/>
                <w:szCs w:val="22"/>
              </w:rPr>
              <w:t>:00 hod</w:t>
            </w:r>
          </w:p>
          <w:p w14:paraId="5C3684A9" w14:textId="77777777" w:rsidR="006109FB" w:rsidRPr="001003DF" w:rsidRDefault="006109FB" w:rsidP="004D7D4C">
            <w:pPr>
              <w:jc w:val="both"/>
              <w:rPr>
                <w:bCs/>
                <w:sz w:val="22"/>
                <w:szCs w:val="22"/>
              </w:rPr>
            </w:pPr>
          </w:p>
          <w:p w14:paraId="328C3CA9" w14:textId="77777777" w:rsidR="006109FB" w:rsidRPr="009553C7" w:rsidRDefault="006109FB" w:rsidP="004D7D4C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6109FB" w:rsidRPr="001003DF" w14:paraId="531FE9E0" w14:textId="77777777" w:rsidTr="004D7D4C">
        <w:trPr>
          <w:trHeight w:val="5705"/>
        </w:trPr>
        <w:tc>
          <w:tcPr>
            <w:tcW w:w="2013" w:type="dxa"/>
          </w:tcPr>
          <w:p w14:paraId="1AD354F8" w14:textId="77777777" w:rsidR="006109FB" w:rsidRPr="006A5892" w:rsidRDefault="006109FB" w:rsidP="004D7D4C">
            <w:pPr>
              <w:pStyle w:val="Odstavecseseznamem"/>
              <w:rPr>
                <w:b/>
                <w:bCs/>
                <w:color w:val="FF0000"/>
              </w:rPr>
            </w:pPr>
            <w:r w:rsidRPr="006A5892">
              <w:rPr>
                <w:b/>
                <w:color w:val="FF0000"/>
              </w:rPr>
              <w:t xml:space="preserve">Navržený </w:t>
            </w:r>
            <w:r w:rsidRPr="006A589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8018" w:type="dxa"/>
          </w:tcPr>
          <w:p w14:paraId="386F6BFC" w14:textId="77777777" w:rsidR="006109FB" w:rsidRPr="00E60235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E60235">
              <w:rPr>
                <w:iCs/>
                <w:sz w:val="22"/>
                <w:szCs w:val="22"/>
              </w:rPr>
              <w:t xml:space="preserve"> Určení ověřovatelů, zapisovatele zápisu</w:t>
            </w:r>
            <w:r>
              <w:rPr>
                <w:iCs/>
                <w:sz w:val="22"/>
                <w:szCs w:val="22"/>
              </w:rPr>
              <w:t>.</w:t>
            </w:r>
          </w:p>
          <w:p w14:paraId="258E7DBD" w14:textId="77777777" w:rsidR="006109FB" w:rsidRPr="00E60235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ápisu z 4. Zasedání ZM.</w:t>
            </w:r>
          </w:p>
          <w:p w14:paraId="11831F9F" w14:textId="6F36788C" w:rsidR="007152C5" w:rsidRPr="007152C5" w:rsidRDefault="006109FB" w:rsidP="007152C5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programu.</w:t>
            </w:r>
          </w:p>
          <w:p w14:paraId="686012DD" w14:textId="525F186D" w:rsidR="007152C5" w:rsidRPr="007152C5" w:rsidRDefault="006109FB" w:rsidP="007152C5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vrh závěrečného účtu městyse Medlov za rok 2022.</w:t>
            </w:r>
          </w:p>
          <w:p w14:paraId="00DB32A8" w14:textId="759582DC" w:rsidR="005859C0" w:rsidRPr="005859C0" w:rsidRDefault="006109FB" w:rsidP="005859C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. 3</w:t>
            </w:r>
            <w:r w:rsidR="007152C5">
              <w:rPr>
                <w:iCs/>
                <w:sz w:val="22"/>
                <w:szCs w:val="22"/>
              </w:rPr>
              <w:t xml:space="preserve">, </w:t>
            </w:r>
            <w:r>
              <w:rPr>
                <w:iCs/>
                <w:sz w:val="22"/>
                <w:szCs w:val="22"/>
              </w:rPr>
              <w:t>4/2023</w:t>
            </w:r>
            <w:r w:rsidR="005859C0">
              <w:rPr>
                <w:iCs/>
                <w:sz w:val="22"/>
                <w:szCs w:val="22"/>
              </w:rPr>
              <w:t xml:space="preserve">, </w:t>
            </w:r>
            <w:r w:rsidR="005859C0" w:rsidRPr="005859C0">
              <w:rPr>
                <w:iCs/>
                <w:sz w:val="22"/>
                <w:szCs w:val="22"/>
              </w:rPr>
              <w:t>5/2023.</w:t>
            </w:r>
          </w:p>
          <w:p w14:paraId="1AE2D52B" w14:textId="77777777" w:rsidR="006109FB" w:rsidRPr="005E29F6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Město Židlochovice – dotace na sociální služby.</w:t>
            </w:r>
          </w:p>
          <w:p w14:paraId="0B189BFB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Dohoda o ukončení spolupráce s JSDH Bratčice.</w:t>
            </w:r>
          </w:p>
          <w:p w14:paraId="4A2498FE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ahrazující smlouva s Eko-kom, a.s.</w:t>
            </w:r>
          </w:p>
          <w:p w14:paraId="790E1393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Architektonická studie + cenové nabídky rekonstrukce a přístavby MŠ a ZŠ.</w:t>
            </w:r>
          </w:p>
          <w:p w14:paraId="2C11DD4C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Prodejní cena knihy Medlova k výročí 850 Let + dodatek č. 1 k SoD.</w:t>
            </w:r>
          </w:p>
          <w:p w14:paraId="44637FDB" w14:textId="77777777" w:rsidR="006109FB" w:rsidRPr="00015CF4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 w:rsidRPr="004165F5">
              <w:rPr>
                <w:iCs/>
                <w:color w:val="FF0000"/>
                <w:sz w:val="22"/>
                <w:szCs w:val="22"/>
              </w:rPr>
              <w:t xml:space="preserve"> </w:t>
            </w:r>
            <w:r w:rsidRPr="006A3437">
              <w:rPr>
                <w:iCs/>
                <w:sz w:val="22"/>
                <w:szCs w:val="22"/>
              </w:rPr>
              <w:t>Pronájem obecního bytu č.p. 170</w:t>
            </w:r>
            <w:r>
              <w:rPr>
                <w:iCs/>
                <w:sz w:val="22"/>
                <w:szCs w:val="22"/>
              </w:rPr>
              <w:t>.</w:t>
            </w:r>
          </w:p>
          <w:p w14:paraId="382CC6D5" w14:textId="68F3E9D9" w:rsidR="006109FB" w:rsidRPr="007152C5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měr městyse Medlov pronajmout pozemky u jezera par.č. 6406/3, 6406/4, </w:t>
            </w:r>
            <w:r w:rsidR="005859C0">
              <w:rPr>
                <w:iCs/>
                <w:sz w:val="22"/>
                <w:szCs w:val="22"/>
              </w:rPr>
              <w:t>6406/5, 6406/6 a 6406/7 v k.ú. Medlov.</w:t>
            </w:r>
          </w:p>
          <w:p w14:paraId="28D49DCA" w14:textId="4DBBE988" w:rsidR="006109FB" w:rsidRPr="005859C0" w:rsidRDefault="007152C5" w:rsidP="005859C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152C5">
              <w:rPr>
                <w:iCs/>
                <w:sz w:val="22"/>
                <w:szCs w:val="22"/>
              </w:rPr>
              <w:t>Doplnění změny územního plánu č. 3</w:t>
            </w:r>
          </w:p>
          <w:p w14:paraId="7FB62200" w14:textId="77777777" w:rsidR="006109FB" w:rsidRPr="00B07F5F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i občanů.</w:t>
            </w:r>
          </w:p>
          <w:p w14:paraId="09434F1E" w14:textId="77777777" w:rsidR="006109FB" w:rsidRDefault="006109FB" w:rsidP="00664AB8">
            <w:pPr>
              <w:pStyle w:val="Odstavecseseznamem"/>
              <w:numPr>
                <w:ilvl w:val="0"/>
                <w:numId w:val="39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109FB">
              <w:rPr>
                <w:iCs/>
                <w:sz w:val="22"/>
                <w:szCs w:val="22"/>
              </w:rPr>
              <w:t>Jiří Večeřa, bytem Medlov 109</w:t>
            </w:r>
            <w:r>
              <w:rPr>
                <w:iCs/>
                <w:sz w:val="22"/>
                <w:szCs w:val="22"/>
              </w:rPr>
              <w:t>, 664 66. Žádost o odkoupení zahrádky, par. č. 6497, o výměře 695 m². Záměr byl vyvěšen.</w:t>
            </w:r>
          </w:p>
          <w:p w14:paraId="763EE1C6" w14:textId="2E092728" w:rsidR="006109FB" w:rsidRDefault="006109FB" w:rsidP="00664AB8">
            <w:pPr>
              <w:pStyle w:val="Odstavecseseznamem"/>
              <w:numPr>
                <w:ilvl w:val="0"/>
                <w:numId w:val="39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109FB">
              <w:rPr>
                <w:iCs/>
                <w:sz w:val="22"/>
                <w:szCs w:val="22"/>
              </w:rPr>
              <w:t>Anežka Manová, bytem Medlov 78</w:t>
            </w:r>
            <w:r>
              <w:rPr>
                <w:iCs/>
                <w:sz w:val="22"/>
                <w:szCs w:val="22"/>
              </w:rPr>
              <w:t>, 664 66 Žádost o odkoupení zahrádky u splavu par. č. 6521 o výměře 530 m² v k.ú. Medlov.</w:t>
            </w:r>
          </w:p>
          <w:p w14:paraId="65686BC1" w14:textId="77777777" w:rsidR="006109FB" w:rsidRPr="00B07F5F" w:rsidRDefault="006109FB" w:rsidP="00664AB8">
            <w:pPr>
              <w:pStyle w:val="Odstavecseseznamem"/>
              <w:numPr>
                <w:ilvl w:val="0"/>
                <w:numId w:val="39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109FB">
              <w:rPr>
                <w:iCs/>
                <w:sz w:val="22"/>
                <w:szCs w:val="22"/>
              </w:rPr>
              <w:t>Mária Mojžíšová, bytem Medlov 65</w:t>
            </w:r>
            <w:r>
              <w:rPr>
                <w:iCs/>
                <w:sz w:val="22"/>
                <w:szCs w:val="22"/>
              </w:rPr>
              <w:t>, 664 66, žádost o vymazání části pozemku par. č. 133/1 z LV 1 v k.ú. Medlov.</w:t>
            </w:r>
          </w:p>
          <w:p w14:paraId="71FAAAA5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38716C7C" w14:textId="77777777" w:rsidR="006109FB" w:rsidRDefault="006109FB" w:rsidP="006109FB">
            <w:pPr>
              <w:pStyle w:val="Odstavecseseznamem"/>
              <w:numPr>
                <w:ilvl w:val="0"/>
                <w:numId w:val="35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ročí 850 let, kniha…</w:t>
            </w:r>
          </w:p>
          <w:p w14:paraId="725BA44A" w14:textId="77777777" w:rsidR="006109FB" w:rsidRDefault="006109FB" w:rsidP="006109FB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věr.</w:t>
            </w:r>
          </w:p>
          <w:p w14:paraId="40BAA385" w14:textId="77777777" w:rsidR="006109FB" w:rsidRPr="001E583A" w:rsidRDefault="006109FB" w:rsidP="004D7D4C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5CE87C76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373566">
        <w:rPr>
          <w:rFonts w:ascii="Arial" w:hAnsi="Arial" w:cs="Arial"/>
          <w:b/>
          <w:u w:val="single"/>
        </w:rPr>
        <w:t>/</w:t>
      </w:r>
      <w:r w:rsidR="00B84F2E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52E17FB5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  <w:r w:rsidR="005859C0">
        <w:rPr>
          <w:rFonts w:ascii="Arial" w:hAnsi="Arial" w:cs="Arial"/>
          <w:b/>
          <w:i/>
        </w:rPr>
        <w:t>5 a 13.</w:t>
      </w:r>
    </w:p>
    <w:p w14:paraId="59349280" w14:textId="3CED5982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9</w:t>
      </w:r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5DFBAEC8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B84F2E" w:rsidRPr="00B84F2E">
        <w:rPr>
          <w:rFonts w:ascii="Arial" w:hAnsi="Arial" w:cs="Arial"/>
          <w:b/>
          <w:color w:val="0070C0"/>
          <w:u w:val="single"/>
        </w:rPr>
        <w:t xml:space="preserve"> V</w:t>
      </w:r>
      <w:r w:rsidR="00B84F2E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054900A4" w14:textId="77777777" w:rsidR="00F65082" w:rsidRDefault="00F6508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C634B07" w14:textId="77777777" w:rsidR="00F65082" w:rsidRDefault="00F6508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4B8FB3" w14:textId="77777777" w:rsidR="00F65082" w:rsidRDefault="00F6508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5D9B65B" w14:textId="77777777" w:rsidR="00F65082" w:rsidRDefault="00F6508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7737F3" w14:textId="77777777" w:rsidR="00F65082" w:rsidRDefault="00F6508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0C35652D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4:</w:t>
      </w:r>
    </w:p>
    <w:p w14:paraId="0B832AE1" w14:textId="03D38F67" w:rsidR="00767DF9" w:rsidRDefault="007152C5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Návrh závěrečného účtu městyse Medlov za rok 2022.</w:t>
      </w:r>
    </w:p>
    <w:p w14:paraId="1A665C70" w14:textId="2FED30FA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</w:t>
      </w:r>
      <w:r w:rsidR="007152C5">
        <w:rPr>
          <w:rFonts w:ascii="Arial" w:hAnsi="Arial" w:cs="Arial"/>
          <w:iCs/>
          <w:sz w:val="22"/>
          <w:szCs w:val="22"/>
        </w:rPr>
        <w:t xml:space="preserve"> seznámil zastupitele s návrhem závěrečného účtu městyse</w:t>
      </w:r>
      <w:r w:rsidR="00025275">
        <w:rPr>
          <w:rFonts w:ascii="Arial" w:hAnsi="Arial" w:cs="Arial"/>
          <w:iCs/>
          <w:sz w:val="22"/>
          <w:szCs w:val="22"/>
        </w:rPr>
        <w:t xml:space="preserve"> </w:t>
      </w:r>
      <w:r w:rsidR="0080030A">
        <w:rPr>
          <w:rFonts w:ascii="Arial" w:hAnsi="Arial" w:cs="Arial"/>
          <w:iCs/>
          <w:sz w:val="22"/>
          <w:szCs w:val="22"/>
        </w:rPr>
        <w:t xml:space="preserve">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397CA1B7" w14:textId="77777777" w:rsidR="005859C0" w:rsidRDefault="005859C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68D57F88" w14:textId="618A6BA8" w:rsidR="007152C5" w:rsidRDefault="007152C5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586E9559" w14:textId="5926C80B" w:rsidR="00127969" w:rsidRPr="00127969" w:rsidRDefault="007152C5" w:rsidP="007152C5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558FF3C1" w14:textId="4C48BA89" w:rsidR="007152C5" w:rsidRDefault="00F67F58" w:rsidP="007152C5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>Zastupitelstvo městyse Medlov</w:t>
      </w:r>
      <w:bookmarkEnd w:id="0"/>
      <w:bookmarkEnd w:id="1"/>
      <w:r w:rsidR="007152C5">
        <w:rPr>
          <w:rFonts w:ascii="Arial" w:hAnsi="Arial" w:cs="Arial"/>
          <w:b/>
          <w:i/>
        </w:rPr>
        <w:t xml:space="preserve"> </w:t>
      </w:r>
      <w:r w:rsidR="007152C5" w:rsidRPr="007152C5">
        <w:rPr>
          <w:rFonts w:ascii="Arial" w:hAnsi="Arial" w:cs="Arial"/>
          <w:b/>
          <w:i/>
        </w:rPr>
        <w:t>projednání závěrečného účtu za rok 2022 uzavírá vyjádřením souhlasu s celoročním hospodařením s výhradami, na základě nichž přijímá opatření potřebná k nápravě zjištěných chyb a nedostatků.</w:t>
      </w:r>
    </w:p>
    <w:p w14:paraId="4852AB1E" w14:textId="77777777" w:rsidR="007152C5" w:rsidRPr="000F30D9" w:rsidRDefault="007152C5" w:rsidP="007152C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1D28FBDA" w14:textId="6AAA53F3" w:rsidR="007152C5" w:rsidRPr="007152C5" w:rsidRDefault="007152C5" w:rsidP="007152C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AAF8704" w14:textId="77777777" w:rsidR="00F65082" w:rsidRDefault="00F65082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07CBA617" w:rsidR="00C83AE8" w:rsidRPr="002D6411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2D6411">
        <w:rPr>
          <w:rFonts w:ascii="Arial" w:hAnsi="Arial" w:cs="Arial"/>
          <w:color w:val="FF0000"/>
          <w:u w:val="single"/>
        </w:rPr>
        <w:t>Bod č. 5:</w:t>
      </w:r>
    </w:p>
    <w:p w14:paraId="690F42AB" w14:textId="2639FCFD" w:rsidR="00B84F2E" w:rsidRPr="00B84F2E" w:rsidRDefault="007152C5" w:rsidP="00B84F2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2D6411">
        <w:rPr>
          <w:rFonts w:ascii="Arial" w:eastAsia="Calibri" w:hAnsi="Arial" w:cs="Arial"/>
          <w:color w:val="FF0000"/>
          <w:sz w:val="22"/>
          <w:szCs w:val="22"/>
          <w:u w:val="single"/>
        </w:rPr>
        <w:t>R.O. 3/2023</w:t>
      </w:r>
      <w:r w:rsidR="005859C0" w:rsidRPr="002D6411">
        <w:rPr>
          <w:rFonts w:ascii="Arial" w:eastAsia="Calibri" w:hAnsi="Arial" w:cs="Arial"/>
          <w:color w:val="FF0000"/>
          <w:sz w:val="22"/>
          <w:szCs w:val="22"/>
          <w:u w:val="single"/>
        </w:rPr>
        <w:t>, 4</w:t>
      </w:r>
      <w:r w:rsidR="005859C0">
        <w:rPr>
          <w:rFonts w:ascii="Arial" w:eastAsia="Calibri" w:hAnsi="Arial" w:cs="Arial"/>
          <w:color w:val="FF0000"/>
          <w:sz w:val="22"/>
          <w:szCs w:val="22"/>
          <w:u w:val="single"/>
        </w:rPr>
        <w:t>/2023, 5/2023</w:t>
      </w:r>
    </w:p>
    <w:p w14:paraId="1925F7E2" w14:textId="5AD9FA7D" w:rsidR="00121CBF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7152C5">
        <w:rPr>
          <w:rFonts w:ascii="Arial" w:hAnsi="Arial" w:cs="Arial"/>
          <w:iCs/>
          <w:sz w:val="22"/>
          <w:szCs w:val="22"/>
        </w:rPr>
        <w:t> rozpočtovým opatřením 3/2023, 4/2023, 5/2023</w:t>
      </w:r>
      <w:r w:rsidR="005859C0">
        <w:rPr>
          <w:rFonts w:ascii="Arial" w:hAnsi="Arial" w:cs="Arial"/>
          <w:iCs/>
          <w:sz w:val="22"/>
          <w:szCs w:val="22"/>
        </w:rPr>
        <w:t xml:space="preserve"> (příloha č. 4)</w:t>
      </w:r>
    </w:p>
    <w:p w14:paraId="05C8E2F0" w14:textId="77777777" w:rsidR="007152C5" w:rsidRDefault="007152C5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1806E606" w14:textId="776B6E24" w:rsidR="00656A10" w:rsidRPr="0071173D" w:rsidRDefault="00633DA0" w:rsidP="007152C5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  <w:r w:rsidR="007152C5">
        <w:rPr>
          <w:rFonts w:ascii="Arial" w:eastAsia="Calibri" w:hAnsi="Arial" w:cs="Arial"/>
          <w:b/>
          <w:i/>
          <w:sz w:val="22"/>
          <w:szCs w:val="22"/>
        </w:rPr>
        <w:t xml:space="preserve">bere rozpočtová opatření 3/2023, 4/2023, 5/2023 na vědomí. 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3D6FA41F" w14:textId="77777777" w:rsidR="00F65082" w:rsidRDefault="00F65082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18699981"/>
    </w:p>
    <w:p w14:paraId="696FDC55" w14:textId="2ADB62F2" w:rsidR="004F7FEE" w:rsidRPr="002D6411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2D6411">
        <w:rPr>
          <w:rFonts w:ascii="Arial" w:hAnsi="Arial" w:cs="Arial"/>
          <w:color w:val="FF0000"/>
          <w:u w:val="single"/>
        </w:rPr>
        <w:t>Bod č. 6:</w:t>
      </w:r>
    </w:p>
    <w:p w14:paraId="588F9078" w14:textId="5908DF82" w:rsidR="00B84F2E" w:rsidRPr="002D6411" w:rsidRDefault="007152C5" w:rsidP="00B84F2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2D6411">
        <w:rPr>
          <w:rFonts w:ascii="Arial" w:eastAsia="Calibri" w:hAnsi="Arial" w:cs="Arial"/>
          <w:color w:val="FF0000"/>
          <w:sz w:val="22"/>
          <w:szCs w:val="22"/>
          <w:u w:val="single"/>
        </w:rPr>
        <w:t>Město Židlochovice – dotace na „sociální služby“</w:t>
      </w:r>
      <w:r w:rsidR="002A0F32">
        <w:rPr>
          <w:rFonts w:ascii="Arial" w:eastAsia="Calibri" w:hAnsi="Arial" w:cs="Arial"/>
          <w:color w:val="FF0000"/>
          <w:sz w:val="22"/>
          <w:szCs w:val="22"/>
          <w:u w:val="single"/>
        </w:rPr>
        <w:t>- návrh sítě sociálních služeb</w:t>
      </w:r>
      <w:r w:rsidR="00340016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 2024.</w:t>
      </w:r>
    </w:p>
    <w:p w14:paraId="6441A164" w14:textId="7105C133" w:rsidR="002D6411" w:rsidRPr="002D6411" w:rsidRDefault="002D6411" w:rsidP="002D6411">
      <w:pPr>
        <w:spacing w:line="100" w:lineRule="atLeast"/>
        <w:ind w:left="708"/>
        <w:rPr>
          <w:rFonts w:ascii="Arial" w:hAnsi="Arial" w:cs="Arial"/>
          <w:color w:val="FF0000"/>
        </w:rPr>
      </w:pPr>
      <w:r w:rsidRPr="002D6411">
        <w:rPr>
          <w:rFonts w:ascii="Arial" w:hAnsi="Arial" w:cs="Arial"/>
          <w:iCs/>
          <w:color w:val="FF0000"/>
          <w:u w:val="single"/>
        </w:rPr>
        <w:t>Smlouva o zajištění financování sociálních služeb ORP Židlochovice 2023</w:t>
      </w:r>
    </w:p>
    <w:p w14:paraId="7E2172E4" w14:textId="77777777" w:rsidR="002D6411" w:rsidRPr="002D6411" w:rsidRDefault="002D6411" w:rsidP="00B84F2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0EE69B3C" w14:textId="4D736295" w:rsidR="00C01675" w:rsidRDefault="00B84F2E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 w:rsidRPr="009E3E20">
        <w:rPr>
          <w:rFonts w:ascii="Arial" w:hAnsi="Arial" w:cs="Arial"/>
          <w:iCs/>
        </w:rPr>
        <w:t>Starosta seznámil zastupitele</w:t>
      </w:r>
      <w:r w:rsidR="002A0F32">
        <w:rPr>
          <w:rFonts w:ascii="Arial" w:hAnsi="Arial" w:cs="Arial"/>
          <w:iCs/>
        </w:rPr>
        <w:t xml:space="preserve"> s návrhem sítě sociálních služeb pro rok 2024 v ORP Židlochovice a</w:t>
      </w:r>
      <w:r>
        <w:rPr>
          <w:rFonts w:ascii="Arial" w:hAnsi="Arial" w:cs="Arial"/>
          <w:iCs/>
        </w:rPr>
        <w:t xml:space="preserve"> </w:t>
      </w:r>
      <w:r w:rsidR="002D6411">
        <w:rPr>
          <w:rFonts w:ascii="Arial" w:hAnsi="Arial" w:cs="Arial"/>
          <w:iCs/>
        </w:rPr>
        <w:t xml:space="preserve">návrhem smlouvy </w:t>
      </w:r>
      <w:r w:rsidR="007152C5">
        <w:rPr>
          <w:rFonts w:ascii="Arial" w:hAnsi="Arial" w:cs="Arial"/>
          <w:iCs/>
        </w:rPr>
        <w:t>města Židlochovice o dotaci na „sociální služby“ ve výši 52 694,- Kč</w:t>
      </w:r>
      <w:r w:rsidR="002A0F32">
        <w:rPr>
          <w:rFonts w:ascii="Arial" w:hAnsi="Arial" w:cs="Arial"/>
          <w:iCs/>
        </w:rPr>
        <w:t>.</w:t>
      </w:r>
    </w:p>
    <w:p w14:paraId="16881DF7" w14:textId="77777777" w:rsidR="00B84F2E" w:rsidRDefault="00B84F2E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</w:p>
    <w:p w14:paraId="3499DAB0" w14:textId="4C8DF57F" w:rsidR="00C01675" w:rsidRDefault="00C01675" w:rsidP="00C01675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</w:t>
      </w:r>
      <w:r w:rsidR="00B84F2E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0D67633D" w14:textId="440C02B1" w:rsidR="00C01675" w:rsidRPr="00656A10" w:rsidRDefault="00C01675" w:rsidP="00C01675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chvaluje </w:t>
      </w:r>
      <w:r w:rsidR="002A0F32">
        <w:rPr>
          <w:rFonts w:ascii="Arial" w:eastAsia="Calibri" w:hAnsi="Arial" w:cs="Arial"/>
          <w:b/>
          <w:i/>
          <w:sz w:val="22"/>
          <w:szCs w:val="22"/>
        </w:rPr>
        <w:t xml:space="preserve">navrženou síť sociálních služeb a  </w:t>
      </w:r>
      <w:r w:rsidR="00F65082">
        <w:rPr>
          <w:rFonts w:ascii="Arial" w:eastAsia="Calibri" w:hAnsi="Arial" w:cs="Arial"/>
          <w:b/>
          <w:i/>
          <w:sz w:val="22"/>
          <w:szCs w:val="22"/>
        </w:rPr>
        <w:t xml:space="preserve"> smlouv</w:t>
      </w:r>
      <w:r w:rsidR="002A0F32">
        <w:rPr>
          <w:rFonts w:ascii="Arial" w:eastAsia="Calibri" w:hAnsi="Arial" w:cs="Arial"/>
          <w:b/>
          <w:i/>
          <w:sz w:val="22"/>
          <w:szCs w:val="22"/>
        </w:rPr>
        <w:t>u</w:t>
      </w:r>
      <w:r w:rsidR="007152C5">
        <w:rPr>
          <w:rFonts w:ascii="Arial" w:eastAsia="Calibri" w:hAnsi="Arial" w:cs="Arial"/>
          <w:b/>
          <w:i/>
          <w:sz w:val="22"/>
          <w:szCs w:val="22"/>
        </w:rPr>
        <w:t xml:space="preserve"> města Židlochovice o dotaci na „sociální služby“ ve výši 52 694,- Kč. </w:t>
      </w:r>
    </w:p>
    <w:p w14:paraId="5256D1B5" w14:textId="77777777" w:rsidR="00C01675" w:rsidRPr="0071173D" w:rsidRDefault="00C01675" w:rsidP="00C01675">
      <w:pPr>
        <w:jc w:val="both"/>
        <w:rPr>
          <w:rFonts w:ascii="Arial" w:hAnsi="Arial" w:cs="Arial"/>
          <w:iCs/>
          <w:sz w:val="22"/>
          <w:szCs w:val="22"/>
        </w:rPr>
      </w:pPr>
    </w:p>
    <w:p w14:paraId="67B7EF95" w14:textId="77777777" w:rsidR="00C01675" w:rsidRPr="000F30D9" w:rsidRDefault="00C01675" w:rsidP="00C0167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1A09C700" w14:textId="1FC54E49" w:rsidR="008B0EA0" w:rsidRDefault="00C01675" w:rsidP="00664AB8">
      <w:pPr>
        <w:pStyle w:val="Standard"/>
        <w:spacing w:line="100" w:lineRule="atLeast"/>
        <w:rPr>
          <w:rFonts w:ascii="Arial" w:eastAsia="Times New Roman" w:hAnsi="Arial" w:cs="Arial"/>
          <w:iCs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B84F2E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  <w:bookmarkEnd w:id="2"/>
    </w:p>
    <w:p w14:paraId="0F23F10F" w14:textId="77777777" w:rsidR="00F65082" w:rsidRDefault="00F65082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18700458"/>
    </w:p>
    <w:p w14:paraId="468B601B" w14:textId="7EF81AAA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A8F9623" w14:textId="365FC95C" w:rsidR="001110AA" w:rsidRDefault="007152C5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Dohoda o ukončení spolupráce s JSDH Bratčice</w:t>
      </w:r>
      <w:r w:rsidR="00B84F2E">
        <w:rPr>
          <w:rFonts w:ascii="Arial" w:eastAsia="Calibri" w:hAnsi="Arial" w:cs="Arial"/>
          <w:color w:val="FF0000"/>
          <w:sz w:val="22"/>
          <w:szCs w:val="22"/>
          <w:u w:val="single"/>
        </w:rPr>
        <w:t>:</w:t>
      </w:r>
    </w:p>
    <w:p w14:paraId="58063EE1" w14:textId="0C342F6B" w:rsidR="00656A10" w:rsidRDefault="007152C5" w:rsidP="007152C5">
      <w:pPr>
        <w:suppressAutoHyphens w:val="0"/>
        <w:autoSpaceDN/>
        <w:ind w:left="708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Starosta seznámil zastupitele s návrhem dohody o ukončení spolupráce s JSDH Bratčice. </w:t>
      </w:r>
      <w:r w:rsidR="00B84F2E">
        <w:rPr>
          <w:rFonts w:ascii="Arial" w:hAnsi="Arial" w:cs="Arial"/>
          <w:iCs/>
          <w:sz w:val="22"/>
          <w:szCs w:val="22"/>
        </w:rPr>
        <w:t xml:space="preserve"> </w:t>
      </w:r>
      <w:r w:rsidR="00C01675">
        <w:rPr>
          <w:rFonts w:ascii="Arial" w:hAnsi="Arial" w:cs="Arial"/>
          <w:iCs/>
          <w:sz w:val="22"/>
          <w:szCs w:val="22"/>
        </w:rPr>
        <w:t xml:space="preserve"> 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66695825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="00B84F2E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31AE107B" w:rsidR="00C9770C" w:rsidRDefault="00C9770C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 w:rsid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 xml:space="preserve">souhlasí </w:t>
      </w:r>
      <w:r w:rsidR="00BE46D0">
        <w:rPr>
          <w:rFonts w:ascii="Arial" w:eastAsia="Calibri" w:hAnsi="Arial" w:cs="Arial"/>
          <w:b/>
          <w:i/>
          <w:sz w:val="22"/>
          <w:szCs w:val="22"/>
        </w:rPr>
        <w:t xml:space="preserve">návrhem dohody o ukončení spolupráce s JSDH Bratčice. </w:t>
      </w:r>
    </w:p>
    <w:p w14:paraId="0D3DA26F" w14:textId="77777777" w:rsidR="001847D1" w:rsidRP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FB75BC6" w14:textId="16ED94ED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7FD56DB5" w14:textId="45210B8F" w:rsidR="00470378" w:rsidRDefault="007E6421" w:rsidP="00664AB8">
      <w:pPr>
        <w:pStyle w:val="Standard"/>
        <w:spacing w:line="100" w:lineRule="atLeast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b/>
          <w:color w:val="0070C0"/>
        </w:rPr>
        <w:lastRenderedPageBreak/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B84F2E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  <w:bookmarkEnd w:id="3"/>
    </w:p>
    <w:p w14:paraId="637E6F75" w14:textId="77777777" w:rsidR="00F65082" w:rsidRDefault="00F65082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0633192" w14:textId="77777777" w:rsidR="00F65082" w:rsidRDefault="00F65082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55CE115" w14:textId="77777777" w:rsidR="00F65082" w:rsidRDefault="00F65082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59695B6" w14:textId="38718089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Bod č. </w:t>
      </w:r>
      <w:r w:rsidR="00B84F2E">
        <w:rPr>
          <w:rFonts w:ascii="Arial" w:hAnsi="Arial" w:cs="Arial"/>
          <w:color w:val="FF0000"/>
          <w:u w:val="single"/>
        </w:rPr>
        <w:t>8</w:t>
      </w:r>
      <w:r>
        <w:rPr>
          <w:rFonts w:ascii="Arial" w:hAnsi="Arial" w:cs="Arial"/>
          <w:color w:val="FF0000"/>
          <w:u w:val="single"/>
        </w:rPr>
        <w:t>:</w:t>
      </w:r>
    </w:p>
    <w:p w14:paraId="2F6A8C56" w14:textId="74BDBEBA" w:rsidR="00470378" w:rsidRDefault="00BE46D0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>Nahrazující smlouva s Eko-kom, a.s.</w:t>
      </w:r>
    </w:p>
    <w:p w14:paraId="7DFFCD58" w14:textId="308EE43A" w:rsidR="00577C1C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ab/>
        <w:t>Starosta seznámil zastupitele s návrhem nahrazující smlouvy s Eko-kom, a.s.</w:t>
      </w:r>
    </w:p>
    <w:p w14:paraId="74D644C2" w14:textId="77FF1234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7D85E914" w14:textId="678374E7" w:rsidR="00BE46D0" w:rsidRDefault="00BE46D0" w:rsidP="00BE46D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154BB062" w14:textId="002C91A7" w:rsidR="00BE46D0" w:rsidRDefault="00BE46D0" w:rsidP="00BE46D0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souhlasí návrhem nahrazující smlouvy s Eko-kom a.s.</w:t>
      </w:r>
    </w:p>
    <w:p w14:paraId="13BA6CDB" w14:textId="77777777" w:rsidR="00BE46D0" w:rsidRPr="001847D1" w:rsidRDefault="00BE46D0" w:rsidP="00BE46D0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71EECB72" w14:textId="77777777" w:rsidR="00BE46D0" w:rsidRPr="000F30D9" w:rsidRDefault="00BE46D0" w:rsidP="00BE46D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70FFD5F6" w14:textId="6B5E546C" w:rsidR="00BE46D0" w:rsidRDefault="00BE46D0" w:rsidP="00BE46D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F6A5685" w14:textId="77777777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69C8F732" w14:textId="77777777" w:rsidR="00F65082" w:rsidRDefault="00F65082" w:rsidP="00BE46D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9780970" w14:textId="0733D041" w:rsidR="00BE46D0" w:rsidRDefault="00BE46D0" w:rsidP="00BE46D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9:</w:t>
      </w:r>
    </w:p>
    <w:p w14:paraId="5ADDEF76" w14:textId="77777777" w:rsidR="00BE46D0" w:rsidRPr="00BE46D0" w:rsidRDefault="00BE46D0" w:rsidP="00BE46D0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>Architektonická studie + cenové nabídky rekonstrukce a přístavby MŠ a ZŠ.</w:t>
      </w:r>
    </w:p>
    <w:p w14:paraId="6EFA818B" w14:textId="6AEFD92B" w:rsidR="00BE46D0" w:rsidRDefault="00BE46D0" w:rsidP="00BE46D0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tarosta seznámil zastupitele se záměrem předložit na další schůzi zastupitelstva architektonickou </w:t>
      </w:r>
      <w:r w:rsidR="005859C0">
        <w:rPr>
          <w:rFonts w:ascii="Arial" w:hAnsi="Arial" w:cs="Arial"/>
          <w:iCs/>
        </w:rPr>
        <w:t>studii</w:t>
      </w:r>
      <w:r>
        <w:rPr>
          <w:rFonts w:ascii="Arial" w:hAnsi="Arial" w:cs="Arial"/>
          <w:iCs/>
        </w:rPr>
        <w:t xml:space="preserve"> a cenovou nabídku rekonstrukce přístavby MŠ a ZŠ.  </w:t>
      </w:r>
    </w:p>
    <w:p w14:paraId="1B489155" w14:textId="77777777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5D0FBB0C" w14:textId="22FEAD85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314EC95E" w14:textId="77777777" w:rsidR="00F65082" w:rsidRDefault="00F65082" w:rsidP="00BE46D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B50B55E" w14:textId="5DC03219" w:rsidR="00BE46D0" w:rsidRDefault="00BE46D0" w:rsidP="00BE46D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0:</w:t>
      </w:r>
    </w:p>
    <w:p w14:paraId="5B7F8B62" w14:textId="4C958F00" w:rsidR="00BE46D0" w:rsidRPr="00BE46D0" w:rsidRDefault="00BE46D0" w:rsidP="00BE46D0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Prodejní cena knihy Medlova </w:t>
      </w:r>
      <w:r w:rsidR="005859C0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k </w:t>
      </w: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850 </w:t>
      </w:r>
      <w:r w:rsidR="005859C0">
        <w:rPr>
          <w:rFonts w:ascii="Arial" w:eastAsia="Calibri" w:hAnsi="Arial" w:cs="Arial"/>
          <w:color w:val="FF0000"/>
          <w:sz w:val="22"/>
          <w:szCs w:val="22"/>
          <w:u w:val="single"/>
        </w:rPr>
        <w:t>l</w:t>
      </w: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>et</w:t>
      </w:r>
      <w:r w:rsidR="005859C0">
        <w:rPr>
          <w:rFonts w:ascii="Arial" w:eastAsia="Calibri" w:hAnsi="Arial" w:cs="Arial"/>
          <w:color w:val="FF0000"/>
          <w:sz w:val="22"/>
          <w:szCs w:val="22"/>
          <w:u w:val="single"/>
        </w:rPr>
        <w:t>ům výročí obce</w:t>
      </w: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 + dodatek č. 1 k SoD.</w:t>
      </w:r>
    </w:p>
    <w:p w14:paraId="71616609" w14:textId="4A9BD707" w:rsidR="00BE46D0" w:rsidRDefault="00BE46D0" w:rsidP="00664AB8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hAnsi="Arial" w:cs="Arial"/>
          <w:iCs/>
        </w:rPr>
      </w:pPr>
      <w:r w:rsidRPr="005859C0">
        <w:rPr>
          <w:rFonts w:ascii="Arial" w:eastAsia="Calibri" w:hAnsi="Arial" w:cs="Arial"/>
          <w:iCs/>
          <w:sz w:val="22"/>
          <w:szCs w:val="22"/>
        </w:rPr>
        <w:t>Starosta seznámil zastupitele s návrhem prodejní ceny knihy Medlov 1173-2023, 850 let obce včetně dodatku č. 1 k Smlouvě o dílo</w:t>
      </w:r>
      <w:r w:rsidR="005859C0" w:rsidRPr="005859C0">
        <w:rPr>
          <w:rFonts w:ascii="Arial" w:eastAsia="Calibri" w:hAnsi="Arial" w:cs="Arial"/>
          <w:iCs/>
          <w:sz w:val="22"/>
          <w:szCs w:val="22"/>
        </w:rPr>
        <w:t>, kde došlo k</w:t>
      </w:r>
      <w:r w:rsidR="0045620E" w:rsidRPr="005859C0">
        <w:rPr>
          <w:rFonts w:ascii="Arial" w:eastAsia="Calibri" w:hAnsi="Arial" w:cs="Arial"/>
          <w:iCs/>
          <w:sz w:val="22"/>
          <w:szCs w:val="22"/>
        </w:rPr>
        <w:t xml:space="preserve"> navýšení ceny v návaznosti na navýšení </w:t>
      </w:r>
      <w:r w:rsidR="005349D7" w:rsidRPr="005859C0">
        <w:rPr>
          <w:rFonts w:ascii="Arial" w:eastAsia="Calibri" w:hAnsi="Arial" w:cs="Arial"/>
          <w:iCs/>
          <w:sz w:val="22"/>
          <w:szCs w:val="22"/>
        </w:rPr>
        <w:t xml:space="preserve">celkového počtu stran knihy. </w:t>
      </w:r>
      <w:r w:rsidR="005859C0">
        <w:rPr>
          <w:rFonts w:ascii="Arial" w:eastAsia="Calibri" w:hAnsi="Arial" w:cs="Arial"/>
          <w:iCs/>
          <w:sz w:val="22"/>
          <w:szCs w:val="22"/>
        </w:rPr>
        <w:t>Jana Sedláková navrhla prodejní cenu ve výši</w:t>
      </w:r>
      <w:r w:rsidR="005859C0" w:rsidRPr="005859C0">
        <w:rPr>
          <w:rFonts w:ascii="Arial" w:eastAsia="Calibri" w:hAnsi="Arial" w:cs="Arial"/>
          <w:iCs/>
          <w:sz w:val="22"/>
          <w:szCs w:val="22"/>
        </w:rPr>
        <w:t xml:space="preserve"> 399,- Kč</w:t>
      </w:r>
      <w:r w:rsidR="005859C0">
        <w:rPr>
          <w:rFonts w:ascii="Arial" w:eastAsia="Calibri" w:hAnsi="Arial" w:cs="Arial"/>
          <w:iCs/>
          <w:sz w:val="22"/>
          <w:szCs w:val="22"/>
        </w:rPr>
        <w:t>, Hana Novotná ve výši</w:t>
      </w:r>
      <w:r w:rsidR="005859C0" w:rsidRPr="005859C0">
        <w:rPr>
          <w:rFonts w:ascii="Arial" w:eastAsia="Calibri" w:hAnsi="Arial" w:cs="Arial"/>
          <w:iCs/>
          <w:sz w:val="22"/>
          <w:szCs w:val="22"/>
        </w:rPr>
        <w:t xml:space="preserve"> 350,- Kč</w:t>
      </w:r>
      <w:r w:rsidR="005859C0">
        <w:rPr>
          <w:rFonts w:ascii="Arial" w:eastAsia="Calibri" w:hAnsi="Arial" w:cs="Arial"/>
          <w:iCs/>
          <w:sz w:val="22"/>
          <w:szCs w:val="22"/>
        </w:rPr>
        <w:t>. V</w:t>
      </w:r>
      <w:r w:rsidR="005859C0" w:rsidRPr="005859C0">
        <w:rPr>
          <w:rFonts w:ascii="Arial" w:eastAsia="Calibri" w:hAnsi="Arial" w:cs="Arial"/>
          <w:iCs/>
          <w:sz w:val="22"/>
          <w:szCs w:val="22"/>
        </w:rPr>
        <w:t>ětšina zastupitelů hlasovala pro prodejní cenu ve výši 399,- Kč.</w:t>
      </w:r>
    </w:p>
    <w:p w14:paraId="409455F0" w14:textId="77777777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15B1BCF8" w14:textId="77777777" w:rsidR="00BE46D0" w:rsidRDefault="00BE46D0" w:rsidP="00BE46D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8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5EAB3555" w14:textId="0FDD08AC" w:rsidR="00BE46D0" w:rsidRDefault="00BE46D0" w:rsidP="00BE46D0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souhlasí se stanovením prodejní ceny knihy </w:t>
      </w:r>
      <w:r w:rsidR="005859C0">
        <w:rPr>
          <w:rFonts w:ascii="Arial" w:eastAsia="Calibri" w:hAnsi="Arial" w:cs="Arial"/>
          <w:b/>
          <w:i/>
          <w:sz w:val="22"/>
          <w:szCs w:val="22"/>
        </w:rPr>
        <w:t>„</w:t>
      </w:r>
      <w:r>
        <w:rPr>
          <w:rFonts w:ascii="Arial" w:eastAsia="Calibri" w:hAnsi="Arial" w:cs="Arial"/>
          <w:b/>
          <w:i/>
          <w:sz w:val="22"/>
          <w:szCs w:val="22"/>
        </w:rPr>
        <w:t>Medlov 1173-2023, 850 let obce</w:t>
      </w:r>
      <w:r w:rsidR="005859C0">
        <w:rPr>
          <w:rFonts w:ascii="Arial" w:eastAsia="Calibri" w:hAnsi="Arial" w:cs="Arial"/>
          <w:b/>
          <w:i/>
          <w:sz w:val="22"/>
          <w:szCs w:val="22"/>
        </w:rPr>
        <w:t>“</w:t>
      </w:r>
      <w:r w:rsidR="00E1746B">
        <w:rPr>
          <w:rFonts w:ascii="Arial" w:eastAsia="Calibri" w:hAnsi="Arial" w:cs="Arial"/>
          <w:b/>
          <w:i/>
          <w:sz w:val="22"/>
          <w:szCs w:val="22"/>
        </w:rPr>
        <w:t xml:space="preserve"> ve výši 399,- Kč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. </w:t>
      </w:r>
      <w:r w:rsidR="005349D7">
        <w:rPr>
          <w:rFonts w:ascii="Arial" w:eastAsia="Calibri" w:hAnsi="Arial" w:cs="Arial"/>
          <w:b/>
          <w:i/>
          <w:sz w:val="22"/>
          <w:szCs w:val="22"/>
        </w:rPr>
        <w:t xml:space="preserve">Zároveň souhlasí s dodatkem č. 1 ke Smlouvě o dílo o navýšení ceny v návaznosti na navýšení celkového počtu stran knihy. </w:t>
      </w:r>
    </w:p>
    <w:p w14:paraId="6929E368" w14:textId="77777777" w:rsidR="00BE46D0" w:rsidRPr="001847D1" w:rsidRDefault="00BE46D0" w:rsidP="00BE46D0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705EB58" w14:textId="5DBCA853" w:rsidR="00BE46D0" w:rsidRPr="000F30D9" w:rsidRDefault="00BE46D0" w:rsidP="00BE46D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E1746B"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Proti  </w:t>
      </w:r>
      <w:r w:rsidR="00E1746B">
        <w:rPr>
          <w:rFonts w:ascii="Arial" w:hAnsi="Arial" w:cs="Arial"/>
          <w:b/>
        </w:rPr>
        <w:t>3</w:t>
      </w:r>
      <w:r w:rsidRPr="000F30D9">
        <w:rPr>
          <w:rFonts w:ascii="Arial" w:hAnsi="Arial" w:cs="Arial"/>
          <w:b/>
        </w:rPr>
        <w:t xml:space="preserve">   Zdrželi se  </w:t>
      </w:r>
      <w:r>
        <w:rPr>
          <w:rFonts w:ascii="Arial" w:hAnsi="Arial" w:cs="Arial"/>
          <w:b/>
        </w:rPr>
        <w:t>0</w:t>
      </w:r>
    </w:p>
    <w:p w14:paraId="62F07484" w14:textId="5795177C" w:rsidR="00BE46D0" w:rsidRDefault="00BE46D0" w:rsidP="00664AB8">
      <w:pPr>
        <w:pStyle w:val="Standard"/>
        <w:spacing w:line="100" w:lineRule="atLeast"/>
        <w:rPr>
          <w:iCs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84F66C4" w14:textId="77777777" w:rsidR="00F65082" w:rsidRDefault="00F65082" w:rsidP="0045620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F96BF1B" w14:textId="77777777" w:rsidR="00F65082" w:rsidRDefault="00F65082" w:rsidP="0045620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F1DECB0" w14:textId="29265BA6" w:rsidR="0045620E" w:rsidRDefault="0045620E" w:rsidP="0045620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1:</w:t>
      </w:r>
    </w:p>
    <w:p w14:paraId="5A0DD82E" w14:textId="0B10BF08" w:rsidR="0045620E" w:rsidRPr="00BE46D0" w:rsidRDefault="0045620E" w:rsidP="0045620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>Pro</w:t>
      </w:r>
      <w:r>
        <w:rPr>
          <w:rFonts w:ascii="Arial" w:eastAsia="Calibri" w:hAnsi="Arial" w:cs="Arial"/>
          <w:color w:val="FF0000"/>
          <w:sz w:val="22"/>
          <w:szCs w:val="22"/>
          <w:u w:val="single"/>
        </w:rPr>
        <w:t>nájem obecního bytu č.p. 170</w:t>
      </w:r>
      <w:r w:rsidRPr="00BE46D0">
        <w:rPr>
          <w:rFonts w:ascii="Arial" w:eastAsia="Calibri" w:hAnsi="Arial" w:cs="Arial"/>
          <w:color w:val="FF0000"/>
          <w:sz w:val="22"/>
          <w:szCs w:val="22"/>
          <w:u w:val="single"/>
        </w:rPr>
        <w:t>.</w:t>
      </w:r>
    </w:p>
    <w:p w14:paraId="6000EA09" w14:textId="211A0291" w:rsidR="005349D7" w:rsidRDefault="0045620E" w:rsidP="00664AB8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tarosta seznámil zastupitele s</w:t>
      </w:r>
      <w:r w:rsidR="00E1746B">
        <w:rPr>
          <w:rFonts w:ascii="Arial" w:hAnsi="Arial" w:cs="Arial"/>
          <w:iCs/>
        </w:rPr>
        <w:t xml:space="preserve">e záměrem pronajmout rekonstruovaný obecní byt č.p. 170 za cenu 10 000 Kč + náklady na energie. Záměr pronájmu byl zveřejněn na úřední desce v zákonem stanovené lhůtě 14 dnů. </w:t>
      </w:r>
      <w:r w:rsidR="005859C0">
        <w:rPr>
          <w:rFonts w:ascii="Arial" w:hAnsi="Arial" w:cs="Arial"/>
          <w:iCs/>
        </w:rPr>
        <w:t xml:space="preserve">Přihlásili se 4 zájemci. </w:t>
      </w:r>
      <w:r w:rsidR="00F066CA">
        <w:rPr>
          <w:rFonts w:ascii="Arial" w:hAnsi="Arial" w:cs="Arial"/>
          <w:iCs/>
        </w:rPr>
        <w:t xml:space="preserve">Zájemcům bude </w:t>
      </w:r>
      <w:r w:rsidR="00F066CA">
        <w:rPr>
          <w:rFonts w:ascii="Arial" w:hAnsi="Arial" w:cs="Arial"/>
          <w:iCs/>
        </w:rPr>
        <w:lastRenderedPageBreak/>
        <w:t xml:space="preserve">sdělena informace o výši měsíčního nájmu (vč. nákladů na energie) a podmínkách pronájmu a </w:t>
      </w:r>
      <w:r w:rsidR="005859C0">
        <w:rPr>
          <w:rFonts w:ascii="Arial" w:hAnsi="Arial" w:cs="Arial"/>
          <w:iCs/>
        </w:rPr>
        <w:t>bude ověřeno</w:t>
      </w:r>
      <w:r w:rsidR="00F066CA">
        <w:rPr>
          <w:rFonts w:ascii="Arial" w:hAnsi="Arial" w:cs="Arial"/>
          <w:iCs/>
        </w:rPr>
        <w:t xml:space="preserve">, zda jejich zájem trvá. </w:t>
      </w:r>
    </w:p>
    <w:p w14:paraId="7DE13E54" w14:textId="77777777" w:rsidR="00664AB8" w:rsidRDefault="00664AB8" w:rsidP="00664AB8">
      <w:pPr>
        <w:pStyle w:val="Standard"/>
        <w:spacing w:after="0" w:line="100" w:lineRule="atLeast"/>
        <w:ind w:left="708"/>
        <w:jc w:val="both"/>
        <w:rPr>
          <w:rFonts w:ascii="Arial" w:hAnsi="Arial" w:cs="Arial"/>
          <w:b/>
          <w:color w:val="0070C0"/>
          <w:u w:val="single"/>
        </w:rPr>
      </w:pPr>
    </w:p>
    <w:p w14:paraId="28785E94" w14:textId="77777777" w:rsidR="00F65082" w:rsidRDefault="00F65082" w:rsidP="005349D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2A6634F" w14:textId="152E3372" w:rsidR="005349D7" w:rsidRDefault="005349D7" w:rsidP="005349D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2:</w:t>
      </w:r>
    </w:p>
    <w:p w14:paraId="6DEA77CB" w14:textId="442E2FE3" w:rsidR="005349D7" w:rsidRPr="005349D7" w:rsidRDefault="005349D7" w:rsidP="005349D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5349D7">
        <w:rPr>
          <w:rFonts w:ascii="Arial" w:hAnsi="Arial" w:cs="Arial"/>
          <w:color w:val="FF0000"/>
          <w:u w:val="single"/>
        </w:rPr>
        <w:t>Záměr městyse Medlov pronajmout pozemky u jezera par.</w:t>
      </w:r>
      <w:r w:rsidR="005859C0">
        <w:rPr>
          <w:rFonts w:ascii="Arial" w:hAnsi="Arial" w:cs="Arial"/>
          <w:color w:val="FF0000"/>
          <w:u w:val="single"/>
        </w:rPr>
        <w:t xml:space="preserve"> </w:t>
      </w:r>
      <w:r w:rsidRPr="005349D7">
        <w:rPr>
          <w:rFonts w:ascii="Arial" w:hAnsi="Arial" w:cs="Arial"/>
          <w:color w:val="FF0000"/>
          <w:u w:val="single"/>
        </w:rPr>
        <w:t>č. 6406/3, 6406/4</w:t>
      </w:r>
      <w:r w:rsidR="005859C0">
        <w:rPr>
          <w:rFonts w:ascii="Arial" w:hAnsi="Arial" w:cs="Arial"/>
          <w:color w:val="FF0000"/>
          <w:u w:val="single"/>
        </w:rPr>
        <w:t xml:space="preserve">, </w:t>
      </w:r>
      <w:r w:rsidR="005859C0" w:rsidRPr="005859C0">
        <w:rPr>
          <w:rFonts w:ascii="Arial" w:hAnsi="Arial" w:cs="Arial"/>
          <w:color w:val="FF0000"/>
          <w:u w:val="single"/>
        </w:rPr>
        <w:t>6406/5, 6406/6 a 6406/7</w:t>
      </w:r>
    </w:p>
    <w:p w14:paraId="577B194A" w14:textId="616A9FD5" w:rsidR="005349D7" w:rsidRDefault="005349D7" w:rsidP="005349D7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tarosta seznámil zastupitele se záměrem pronajmout pozemky u jezera par. č. 6406/3, 6406/4</w:t>
      </w:r>
      <w:r w:rsidR="005859C0">
        <w:rPr>
          <w:rFonts w:ascii="Arial" w:hAnsi="Arial" w:cs="Arial"/>
          <w:iCs/>
        </w:rPr>
        <w:t xml:space="preserve">, </w:t>
      </w:r>
      <w:r w:rsidR="005859C0" w:rsidRPr="005859C0">
        <w:rPr>
          <w:rFonts w:ascii="Arial" w:hAnsi="Arial" w:cs="Arial"/>
          <w:iCs/>
        </w:rPr>
        <w:t>6406/5, 6406/6 a 6406/7</w:t>
      </w:r>
      <w:r w:rsidR="005859C0">
        <w:rPr>
          <w:rFonts w:ascii="Arial" w:hAnsi="Arial" w:cs="Arial"/>
          <w:iCs/>
        </w:rPr>
        <w:t>.</w:t>
      </w:r>
    </w:p>
    <w:p w14:paraId="28861B4E" w14:textId="77777777" w:rsidR="005349D7" w:rsidRDefault="005349D7" w:rsidP="005349D7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3BD236A2" w14:textId="616F631D" w:rsidR="005349D7" w:rsidRDefault="005349D7" w:rsidP="005349D7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F066CA">
        <w:rPr>
          <w:rFonts w:ascii="Arial" w:hAnsi="Arial" w:cs="Arial"/>
          <w:b/>
          <w:u w:val="single"/>
        </w:rPr>
        <w:t>9</w:t>
      </w:r>
      <w:r>
        <w:rPr>
          <w:rFonts w:ascii="Arial" w:hAnsi="Arial" w:cs="Arial"/>
          <w:b/>
          <w:u w:val="single"/>
        </w:rPr>
        <w:t>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0A86C0A4" w14:textId="486CD0DD" w:rsidR="005349D7" w:rsidRDefault="005349D7" w:rsidP="005349D7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souhlasí se </w:t>
      </w:r>
      <w:r w:rsidR="00F066CA">
        <w:rPr>
          <w:rFonts w:ascii="Arial" w:eastAsia="Calibri" w:hAnsi="Arial" w:cs="Arial"/>
          <w:b/>
          <w:i/>
          <w:sz w:val="22"/>
          <w:szCs w:val="22"/>
        </w:rPr>
        <w:t>zveřejněním záměru městyse Medlov pronajmout pozemky u jezera par. č. 6406/3, 6406/4</w:t>
      </w:r>
      <w:r w:rsidR="005859C0">
        <w:rPr>
          <w:rFonts w:ascii="Arial" w:eastAsia="Calibri" w:hAnsi="Arial" w:cs="Arial"/>
          <w:b/>
          <w:i/>
          <w:sz w:val="22"/>
          <w:szCs w:val="22"/>
        </w:rPr>
        <w:t xml:space="preserve">, </w:t>
      </w:r>
      <w:r w:rsidR="005859C0" w:rsidRPr="005859C0">
        <w:rPr>
          <w:rFonts w:ascii="Arial" w:eastAsia="Calibri" w:hAnsi="Arial" w:cs="Arial"/>
          <w:b/>
          <w:i/>
          <w:sz w:val="22"/>
          <w:szCs w:val="22"/>
        </w:rPr>
        <w:t>6406/5, 6406/6 a 6406/7</w:t>
      </w:r>
      <w:r w:rsidR="005859C0">
        <w:rPr>
          <w:iCs/>
          <w:sz w:val="22"/>
          <w:szCs w:val="22"/>
        </w:rPr>
        <w:t xml:space="preserve">. </w:t>
      </w:r>
    </w:p>
    <w:p w14:paraId="6E991A9C" w14:textId="77777777" w:rsidR="005349D7" w:rsidRPr="001847D1" w:rsidRDefault="005349D7" w:rsidP="005349D7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29EB402" w14:textId="77777777" w:rsidR="005349D7" w:rsidRPr="000F30D9" w:rsidRDefault="005349D7" w:rsidP="005349D7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1D6C6268" w14:textId="7132156F" w:rsidR="005349D7" w:rsidRDefault="005349D7" w:rsidP="005349D7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F066CA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AED4F97" w14:textId="6D286A50" w:rsidR="00F066CA" w:rsidRDefault="00F066CA" w:rsidP="00F066C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3:</w:t>
      </w:r>
    </w:p>
    <w:p w14:paraId="1D13206F" w14:textId="08A7B556" w:rsidR="00F066CA" w:rsidRPr="005349D7" w:rsidRDefault="00F066CA" w:rsidP="00F066C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Doplnění územního plánu č. 3</w:t>
      </w:r>
    </w:p>
    <w:p w14:paraId="01D00E3B" w14:textId="0C59C13E" w:rsidR="00F066CA" w:rsidRDefault="00F066CA" w:rsidP="00F066CA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tarosta seznámil zastupitele s návrhem na doplnění územního plánu č. 3. </w:t>
      </w:r>
    </w:p>
    <w:p w14:paraId="25BEA0FC" w14:textId="77777777" w:rsidR="00F066CA" w:rsidRDefault="00F066CA" w:rsidP="00F066CA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1D32BC31" w14:textId="63D7813B" w:rsidR="00F066CA" w:rsidRDefault="00F066CA" w:rsidP="00F066CA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0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485764B9" w14:textId="77777777" w:rsid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eastAsia="Calibri" w:hAnsi="Arial" w:cs="Arial"/>
          <w:b/>
          <w:i/>
          <w:szCs w:val="22"/>
        </w:rPr>
        <w:t xml:space="preserve">           </w:t>
      </w:r>
      <w:r w:rsidR="00F066CA" w:rsidRPr="00F65082">
        <w:rPr>
          <w:rFonts w:ascii="Arial" w:eastAsia="Calibri" w:hAnsi="Arial" w:cs="Arial"/>
          <w:b/>
          <w:i/>
          <w:szCs w:val="22"/>
        </w:rPr>
        <w:t xml:space="preserve">Zastupitelstvo městyse </w:t>
      </w:r>
      <w:r w:rsidRPr="00F65082">
        <w:rPr>
          <w:rFonts w:ascii="Arial" w:hAnsi="Arial" w:cs="Arial"/>
          <w:b/>
          <w:i/>
        </w:rPr>
        <w:t xml:space="preserve">projednalo podnět starosty města k doplnění obsahu </w:t>
      </w:r>
      <w:r>
        <w:rPr>
          <w:rFonts w:ascii="Arial" w:hAnsi="Arial" w:cs="Arial"/>
          <w:b/>
          <w:i/>
        </w:rPr>
        <w:t xml:space="preserve"> </w:t>
      </w:r>
    </w:p>
    <w:p w14:paraId="5A7182BA" w14:textId="77777777" w:rsid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 </w:t>
      </w:r>
      <w:r w:rsidRPr="00F65082">
        <w:rPr>
          <w:rFonts w:ascii="Arial" w:hAnsi="Arial" w:cs="Arial"/>
          <w:b/>
          <w:i/>
        </w:rPr>
        <w:t>pořizované změny č. 3 ÚP Medlov</w:t>
      </w:r>
      <w:r>
        <w:rPr>
          <w:rFonts w:ascii="Arial" w:hAnsi="Arial" w:cs="Arial"/>
          <w:b/>
          <w:i/>
        </w:rPr>
        <w:t xml:space="preserve"> </w:t>
      </w:r>
      <w:r w:rsidRPr="00F65082">
        <w:rPr>
          <w:rFonts w:ascii="Arial" w:hAnsi="Arial" w:cs="Arial"/>
          <w:b/>
          <w:i/>
        </w:rPr>
        <w:t xml:space="preserve">k upřesnění podmínek prostorové regulace </w:t>
      </w:r>
      <w:r>
        <w:rPr>
          <w:rFonts w:ascii="Arial" w:hAnsi="Arial" w:cs="Arial"/>
          <w:b/>
          <w:i/>
        </w:rPr>
        <w:t xml:space="preserve">  </w:t>
      </w:r>
    </w:p>
    <w:p w14:paraId="36599979" w14:textId="77777777" w:rsid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 </w:t>
      </w:r>
      <w:r w:rsidRPr="00F65082">
        <w:rPr>
          <w:rFonts w:ascii="Arial" w:hAnsi="Arial" w:cs="Arial"/>
          <w:b/>
          <w:i/>
        </w:rPr>
        <w:t>pro intenzitu využití stavebního pozemku</w:t>
      </w:r>
      <w:r>
        <w:rPr>
          <w:rFonts w:ascii="Arial" w:hAnsi="Arial" w:cs="Arial"/>
          <w:b/>
          <w:i/>
        </w:rPr>
        <w:t xml:space="preserve"> </w:t>
      </w:r>
      <w:r w:rsidRPr="00F65082">
        <w:rPr>
          <w:rFonts w:ascii="Arial" w:hAnsi="Arial" w:cs="Arial"/>
          <w:b/>
          <w:i/>
        </w:rPr>
        <w:t xml:space="preserve">v plochách bydlení venkovského typu </w:t>
      </w:r>
      <w:r>
        <w:rPr>
          <w:rFonts w:ascii="Arial" w:hAnsi="Arial" w:cs="Arial"/>
          <w:b/>
          <w:i/>
        </w:rPr>
        <w:t xml:space="preserve"> </w:t>
      </w:r>
    </w:p>
    <w:p w14:paraId="28D5B266" w14:textId="77777777" w:rsid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</w:t>
      </w:r>
      <w:r w:rsidRPr="00F65082">
        <w:rPr>
          <w:rFonts w:ascii="Arial" w:hAnsi="Arial" w:cs="Arial"/>
          <w:b/>
          <w:i/>
        </w:rPr>
        <w:t>(BV) a plochách smíšených obytných (SO)</w:t>
      </w:r>
      <w:r>
        <w:rPr>
          <w:rFonts w:ascii="Arial" w:hAnsi="Arial" w:cs="Arial"/>
          <w:b/>
          <w:i/>
        </w:rPr>
        <w:t xml:space="preserve"> </w:t>
      </w:r>
      <w:r w:rsidRPr="00F65082">
        <w:rPr>
          <w:rFonts w:ascii="Arial" w:hAnsi="Arial" w:cs="Arial"/>
          <w:b/>
          <w:i/>
        </w:rPr>
        <w:t xml:space="preserve">tak, aby bylo zřejmé že výjimka z 40% </w:t>
      </w:r>
    </w:p>
    <w:p w14:paraId="7F4B4C11" w14:textId="77777777" w:rsid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</w:t>
      </w:r>
      <w:r w:rsidRPr="00F65082">
        <w:rPr>
          <w:rFonts w:ascii="Arial" w:hAnsi="Arial" w:cs="Arial"/>
          <w:b/>
          <w:i/>
        </w:rPr>
        <w:t xml:space="preserve">se týká i zbořeniště a ostatních ploch, bude-li prokázána míra jejich zastavění v </w:t>
      </w:r>
    </w:p>
    <w:p w14:paraId="25EB9477" w14:textId="58A68382" w:rsidR="00F65082" w:rsidRPr="00F65082" w:rsidRDefault="00F65082" w:rsidP="00F65082">
      <w:pPr>
        <w:pStyle w:val="Prosttex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</w:t>
      </w:r>
      <w:r w:rsidRPr="00F65082">
        <w:rPr>
          <w:rFonts w:ascii="Arial" w:hAnsi="Arial" w:cs="Arial"/>
          <w:b/>
          <w:i/>
        </w:rPr>
        <w:t>minulosti</w:t>
      </w:r>
      <w:r>
        <w:rPr>
          <w:rFonts w:ascii="Arial" w:hAnsi="Arial" w:cs="Arial"/>
          <w:b/>
          <w:i/>
        </w:rPr>
        <w:t xml:space="preserve"> a pově</w:t>
      </w:r>
      <w:r w:rsidR="00CA566E">
        <w:rPr>
          <w:rFonts w:ascii="Arial" w:hAnsi="Arial" w:cs="Arial"/>
          <w:b/>
          <w:i/>
        </w:rPr>
        <w:t>řuje určeného zastupitele, aby zajistil doplnění obsahu změny.</w:t>
      </w:r>
      <w:r>
        <w:t xml:space="preserve">  </w:t>
      </w:r>
    </w:p>
    <w:p w14:paraId="136630A7" w14:textId="77777777" w:rsidR="00F066CA" w:rsidRPr="00CA566E" w:rsidRDefault="00F066CA" w:rsidP="00CA566E">
      <w:pPr>
        <w:suppressAutoHyphens w:val="0"/>
        <w:autoSpaceDN/>
        <w:spacing w:line="276" w:lineRule="auto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52653FB9" w14:textId="77777777" w:rsidR="00F066CA" w:rsidRPr="000F30D9" w:rsidRDefault="00F066CA" w:rsidP="00F066CA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114A79DF" w14:textId="3C1E6B20" w:rsidR="00F066CA" w:rsidRDefault="00F066CA" w:rsidP="00F066CA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FB68632" w14:textId="6DB0F66B" w:rsidR="00F066CA" w:rsidRDefault="00F066CA" w:rsidP="00F066C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4:</w:t>
      </w:r>
    </w:p>
    <w:p w14:paraId="78470B8B" w14:textId="0677FF6A" w:rsidR="00F066CA" w:rsidRPr="005349D7" w:rsidRDefault="00F066CA" w:rsidP="00F066C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Žádosti občanů </w:t>
      </w:r>
    </w:p>
    <w:p w14:paraId="1CE2879B" w14:textId="3AC04B43" w:rsidR="00F066CA" w:rsidRPr="00F066CA" w:rsidRDefault="00F066CA" w:rsidP="007859FF">
      <w:pPr>
        <w:pStyle w:val="Odstavecseseznamem"/>
        <w:numPr>
          <w:ilvl w:val="0"/>
          <w:numId w:val="3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F066CA">
        <w:rPr>
          <w:rFonts w:ascii="Arial" w:eastAsia="Calibri" w:hAnsi="Arial" w:cs="Arial"/>
          <w:iCs/>
          <w:sz w:val="22"/>
          <w:szCs w:val="22"/>
        </w:rPr>
        <w:t>Jiří Večeřa, bytem Medlov 109, 664 66. Žádost o odkoupení zahrádky, par. č. 6497, o výměře 695 m². Záměr byl vyvěšen.</w:t>
      </w:r>
    </w:p>
    <w:p w14:paraId="15209C92" w14:textId="77777777" w:rsidR="00F066CA" w:rsidRDefault="00F066CA" w:rsidP="00F066CA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1F2350A0" w14:textId="4CAA7576" w:rsidR="00F066CA" w:rsidRDefault="00F066CA" w:rsidP="00F066CA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1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28D8DDD2" w14:textId="732F06A5" w:rsidR="00F066CA" w:rsidRDefault="00F066CA" w:rsidP="00F066CA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souhlasí s žádostí </w:t>
      </w:r>
      <w:r w:rsidRPr="00F066CA">
        <w:rPr>
          <w:rFonts w:ascii="Arial" w:eastAsia="Calibri" w:hAnsi="Arial" w:cs="Arial"/>
          <w:b/>
          <w:i/>
          <w:sz w:val="22"/>
          <w:szCs w:val="22"/>
        </w:rPr>
        <w:t>Jiří</w:t>
      </w:r>
      <w:r>
        <w:rPr>
          <w:rFonts w:ascii="Arial" w:eastAsia="Calibri" w:hAnsi="Arial" w:cs="Arial"/>
          <w:b/>
          <w:i/>
          <w:sz w:val="22"/>
          <w:szCs w:val="22"/>
        </w:rPr>
        <w:t>ho</w:t>
      </w:r>
      <w:r w:rsidRPr="00F066CA">
        <w:rPr>
          <w:rFonts w:ascii="Arial" w:eastAsia="Calibri" w:hAnsi="Arial" w:cs="Arial"/>
          <w:b/>
          <w:i/>
          <w:sz w:val="22"/>
          <w:szCs w:val="22"/>
        </w:rPr>
        <w:t xml:space="preserve"> Večeř</w:t>
      </w:r>
      <w:r>
        <w:rPr>
          <w:rFonts w:ascii="Arial" w:eastAsia="Calibri" w:hAnsi="Arial" w:cs="Arial"/>
          <w:b/>
          <w:i/>
          <w:sz w:val="22"/>
          <w:szCs w:val="22"/>
        </w:rPr>
        <w:t>i</w:t>
      </w:r>
      <w:r w:rsidRPr="00F066CA">
        <w:rPr>
          <w:rFonts w:ascii="Arial" w:eastAsia="Calibri" w:hAnsi="Arial" w:cs="Arial"/>
          <w:b/>
          <w:i/>
          <w:sz w:val="22"/>
          <w:szCs w:val="22"/>
        </w:rPr>
        <w:t>, bytem Medlov 109, 664 66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CA566E">
        <w:rPr>
          <w:rFonts w:ascii="Arial" w:eastAsia="Calibri" w:hAnsi="Arial" w:cs="Arial"/>
          <w:b/>
          <w:i/>
          <w:sz w:val="22"/>
          <w:szCs w:val="22"/>
        </w:rPr>
        <w:t>a schvaluje</w:t>
      </w:r>
      <w:r w:rsidRPr="00F066CA">
        <w:rPr>
          <w:rFonts w:ascii="Arial" w:eastAsia="Calibri" w:hAnsi="Arial" w:cs="Arial"/>
          <w:b/>
          <w:i/>
          <w:sz w:val="22"/>
          <w:szCs w:val="22"/>
        </w:rPr>
        <w:t xml:space="preserve"> odkoupení zahrádky, par. č. 6497, o výměře 695 m².</w:t>
      </w:r>
    </w:p>
    <w:p w14:paraId="22C29702" w14:textId="77777777" w:rsidR="00F066CA" w:rsidRPr="001847D1" w:rsidRDefault="00F066CA" w:rsidP="00F066CA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E27F9C7" w14:textId="77777777" w:rsidR="00F066CA" w:rsidRPr="000F30D9" w:rsidRDefault="00F066CA" w:rsidP="00F066CA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7EA5F6CB" w14:textId="54F93BA8" w:rsidR="00F066CA" w:rsidRDefault="00F066CA" w:rsidP="00F066CA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1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24A77E6" w14:textId="44A1E4E2" w:rsidR="00F066CA" w:rsidRDefault="00F066CA" w:rsidP="007859FF">
      <w:pPr>
        <w:pStyle w:val="Odstavecseseznamem"/>
        <w:numPr>
          <w:ilvl w:val="0"/>
          <w:numId w:val="3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F066CA">
        <w:rPr>
          <w:rFonts w:ascii="Arial" w:eastAsia="Calibri" w:hAnsi="Arial" w:cs="Arial"/>
          <w:iCs/>
          <w:sz w:val="22"/>
          <w:szCs w:val="22"/>
        </w:rPr>
        <w:t>Anežka Manová, bytem Medlov 78, 664 66 Žádost o odkoupení zahrádky u splavu par. č. 6521 o výměře 530 m² v k.ú. Medlov.</w:t>
      </w:r>
    </w:p>
    <w:p w14:paraId="02DFCFF6" w14:textId="2C11BEBC" w:rsidR="00F066CA" w:rsidRDefault="00F066CA" w:rsidP="00F066C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04621448" w14:textId="446EC4F8" w:rsidR="00F066CA" w:rsidRDefault="00F066CA" w:rsidP="00F066CA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2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5FE5C750" w14:textId="5A8F4B04" w:rsidR="00F066CA" w:rsidRDefault="00F066CA" w:rsidP="00F066CA">
      <w:pPr>
        <w:pStyle w:val="Odstavecseseznamem"/>
        <w:suppressAutoHyphens w:val="0"/>
        <w:autoSpaceDN/>
        <w:spacing w:line="276" w:lineRule="auto"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lastRenderedPageBreak/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souhlasí s vyvěšením záměru prodeje </w:t>
      </w:r>
      <w:r w:rsidRPr="00F066CA">
        <w:rPr>
          <w:rFonts w:ascii="Arial" w:eastAsia="Calibri" w:hAnsi="Arial" w:cs="Arial"/>
          <w:b/>
          <w:i/>
          <w:sz w:val="22"/>
          <w:szCs w:val="22"/>
        </w:rPr>
        <w:t>par. č. 6497 o výměře 695 m²</w:t>
      </w:r>
      <w:r w:rsidR="007859FF">
        <w:rPr>
          <w:rFonts w:ascii="Arial" w:eastAsia="Calibri" w:hAnsi="Arial" w:cs="Arial"/>
          <w:b/>
          <w:i/>
          <w:sz w:val="22"/>
          <w:szCs w:val="22"/>
        </w:rPr>
        <w:t xml:space="preserve"> paní Anežce Manové</w:t>
      </w:r>
      <w:r w:rsidR="005859C0">
        <w:rPr>
          <w:rFonts w:ascii="Arial" w:eastAsia="Calibri" w:hAnsi="Arial" w:cs="Arial"/>
          <w:b/>
          <w:i/>
          <w:sz w:val="22"/>
          <w:szCs w:val="22"/>
        </w:rPr>
        <w:t>, bytem Medlov 78, 664 66 Medlov.</w:t>
      </w:r>
    </w:p>
    <w:p w14:paraId="325DB3EB" w14:textId="77777777" w:rsidR="00F066CA" w:rsidRPr="001847D1" w:rsidRDefault="00F066CA" w:rsidP="00F066CA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FCBFAC3" w14:textId="77777777" w:rsidR="00F066CA" w:rsidRPr="000F30D9" w:rsidRDefault="00F066CA" w:rsidP="00F066CA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5F5FF41D" w14:textId="24D030A3" w:rsidR="00F066CA" w:rsidRDefault="00F066CA" w:rsidP="00F066CA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2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DE67CE2" w14:textId="48872A6D" w:rsidR="00F066CA" w:rsidRDefault="00F066CA" w:rsidP="007859FF">
      <w:pPr>
        <w:pStyle w:val="Odstavecseseznamem"/>
        <w:numPr>
          <w:ilvl w:val="0"/>
          <w:numId w:val="3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7859FF">
        <w:rPr>
          <w:rFonts w:ascii="Arial" w:eastAsia="Calibri" w:hAnsi="Arial" w:cs="Arial"/>
          <w:iCs/>
          <w:sz w:val="22"/>
          <w:szCs w:val="22"/>
        </w:rPr>
        <w:t>Mária Mojžíšová, bytem Medlov 65, 664 66, žádost o vymazání části pozemku par. č. 133/1 z LV 1 v k.ú. Medlov.</w:t>
      </w:r>
    </w:p>
    <w:p w14:paraId="04738632" w14:textId="77777777" w:rsidR="007859FF" w:rsidRPr="007859FF" w:rsidRDefault="007859FF" w:rsidP="007859FF">
      <w:pPr>
        <w:suppressAutoHyphens w:val="0"/>
        <w:autoSpaceDN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28C6A9C5" w14:textId="533667F0" w:rsidR="007859FF" w:rsidRDefault="007859FF" w:rsidP="007859F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3/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0996F8BE" w14:textId="510AC46C" w:rsidR="007859FF" w:rsidRDefault="005859C0" w:rsidP="005859C0">
      <w:pPr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>
        <w:rPr>
          <w:rFonts w:ascii="Arial" w:eastAsia="Calibri" w:hAnsi="Arial" w:cs="Arial"/>
          <w:b/>
          <w:i/>
          <w:sz w:val="22"/>
          <w:szCs w:val="22"/>
        </w:rPr>
        <w:t xml:space="preserve">Zastupitelé o žádosti diskutovali. </w:t>
      </w:r>
      <w:r w:rsidR="007859FF">
        <w:rPr>
          <w:rFonts w:ascii="Arial" w:eastAsia="Calibri" w:hAnsi="Arial" w:cs="Arial"/>
          <w:b/>
          <w:i/>
          <w:sz w:val="22"/>
          <w:szCs w:val="22"/>
        </w:rPr>
        <w:t>Jediným možným řešením je vypracování zaměření pozemku, odhad tržní ceny a následn</w:t>
      </w:r>
      <w:r>
        <w:rPr>
          <w:rFonts w:ascii="Arial" w:eastAsia="Calibri" w:hAnsi="Arial" w:cs="Arial"/>
          <w:b/>
          <w:i/>
          <w:sz w:val="22"/>
          <w:szCs w:val="22"/>
        </w:rPr>
        <w:t>é zveřejnění záměru prodeje části pozemku par. č. 133/1</w:t>
      </w:r>
      <w:r w:rsidR="007859FF">
        <w:rPr>
          <w:rFonts w:ascii="Arial" w:eastAsia="Calibri" w:hAnsi="Arial" w:cs="Arial"/>
          <w:b/>
          <w:i/>
          <w:sz w:val="22"/>
          <w:szCs w:val="22"/>
        </w:rPr>
        <w:t xml:space="preserve"> paní Márii Mojžíšové. </w:t>
      </w:r>
    </w:p>
    <w:p w14:paraId="42E2D8CC" w14:textId="77777777" w:rsidR="007859FF" w:rsidRPr="007859FF" w:rsidRDefault="007859FF" w:rsidP="007859FF">
      <w:pPr>
        <w:suppressAutoHyphens w:val="0"/>
        <w:autoSpaceDN/>
        <w:spacing w:line="276" w:lineRule="auto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7FD13A3B" w14:textId="77777777" w:rsidR="007859FF" w:rsidRPr="000F30D9" w:rsidRDefault="007859FF" w:rsidP="007859F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03D637A6" w14:textId="6F58F81F" w:rsidR="007859FF" w:rsidRPr="007859FF" w:rsidRDefault="007859FF" w:rsidP="00664AB8">
      <w:pPr>
        <w:pStyle w:val="Standard"/>
        <w:spacing w:line="100" w:lineRule="atLeast"/>
        <w:ind w:firstLine="708"/>
        <w:rPr>
          <w:rFonts w:ascii="Arial" w:hAnsi="Arial" w:cs="Arial"/>
          <w:iCs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3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BB54A6A" w14:textId="7A5E9041" w:rsidR="007859FF" w:rsidRDefault="007859FF" w:rsidP="007859F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5:</w:t>
      </w:r>
    </w:p>
    <w:p w14:paraId="74F4B619" w14:textId="415D2469" w:rsidR="007859FF" w:rsidRDefault="007859FF" w:rsidP="007859F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Různé</w:t>
      </w:r>
    </w:p>
    <w:p w14:paraId="0512E7DC" w14:textId="0AB11435" w:rsidR="00AC48C7" w:rsidRDefault="00E340AF" w:rsidP="00AC48C7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lakát 850 let Medlova</w:t>
      </w:r>
    </w:p>
    <w:p w14:paraId="4660F5EB" w14:textId="08EBEB10" w:rsidR="00AC48C7" w:rsidRDefault="00AC48C7" w:rsidP="00AC48C7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tavební povolení na vyčištění jezera</w:t>
      </w:r>
    </w:p>
    <w:p w14:paraId="5DA57E35" w14:textId="41CB51A2" w:rsidR="00AC48C7" w:rsidRDefault="00490468" w:rsidP="00AC48C7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Žádost o opravu silnice – průtah městysem</w:t>
      </w:r>
    </w:p>
    <w:p w14:paraId="46EEAC27" w14:textId="77777777" w:rsidR="00BE46D0" w:rsidRDefault="00BE46D0" w:rsidP="00BE46D0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22A284C9" w14:textId="4333A08B" w:rsidR="00AA53D3" w:rsidRDefault="001956AF" w:rsidP="00664AB8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iCs/>
        </w:rPr>
        <w:t xml:space="preserve">Starosta ukončil jednání ve </w:t>
      </w:r>
      <w:r w:rsidR="005859C0">
        <w:rPr>
          <w:rFonts w:ascii="Arial" w:hAnsi="Arial" w:cs="Arial"/>
          <w:iCs/>
        </w:rPr>
        <w:t>19:45</w:t>
      </w:r>
      <w:r>
        <w:rPr>
          <w:rFonts w:ascii="Arial" w:hAnsi="Arial" w:cs="Arial"/>
          <w:iCs/>
        </w:rPr>
        <w:t xml:space="preserve">. </w:t>
      </w:r>
      <w:r w:rsidR="001B64FE">
        <w:rPr>
          <w:rFonts w:ascii="Arial" w:hAnsi="Arial" w:cs="Arial"/>
          <w:iCs/>
        </w:rPr>
        <w:t xml:space="preserve">Další schůze </w:t>
      </w:r>
      <w:r w:rsidR="00314809">
        <w:rPr>
          <w:rFonts w:ascii="Arial" w:hAnsi="Arial" w:cs="Arial"/>
          <w:iCs/>
        </w:rPr>
        <w:t xml:space="preserve">zastupitelstva </w:t>
      </w:r>
      <w:r w:rsidR="00AA53D3">
        <w:rPr>
          <w:rFonts w:ascii="Arial" w:hAnsi="Arial" w:cs="Arial"/>
          <w:iCs/>
        </w:rPr>
        <w:t>se uskuteční</w:t>
      </w:r>
      <w:r w:rsidR="00314809">
        <w:rPr>
          <w:rFonts w:ascii="Arial" w:hAnsi="Arial" w:cs="Arial"/>
          <w:iCs/>
        </w:rPr>
        <w:t xml:space="preserve"> </w:t>
      </w:r>
      <w:r w:rsidR="00490468">
        <w:rPr>
          <w:rFonts w:ascii="Arial" w:hAnsi="Arial" w:cs="Arial"/>
          <w:iCs/>
        </w:rPr>
        <w:t>26. června</w:t>
      </w:r>
      <w:r w:rsidR="00314809">
        <w:rPr>
          <w:rFonts w:ascii="Arial" w:hAnsi="Arial" w:cs="Arial"/>
          <w:iCs/>
        </w:rPr>
        <w:t xml:space="preserve"> 2023. </w:t>
      </w:r>
    </w:p>
    <w:p w14:paraId="00C4C6D6" w14:textId="180CA3B6" w:rsidR="00AA53D3" w:rsidRDefault="00AA53D3" w:rsidP="00670FEC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F72FAEA" w14:textId="77777777" w:rsidR="005859C0" w:rsidRDefault="006E3433" w:rsidP="005859C0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10CF9BE0" w14:textId="08304926" w:rsidR="005859C0" w:rsidRPr="005859C0" w:rsidRDefault="005859C0" w:rsidP="005859C0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CB5A77">
        <w:rPr>
          <w:rFonts w:ascii="Arial" w:hAnsi="Arial" w:cs="Arial"/>
          <w:sz w:val="22"/>
          <w:szCs w:val="22"/>
        </w:rPr>
        <w:t>Návrh závěrečného účtu městyse Medlov za rok 2022.</w:t>
      </w:r>
    </w:p>
    <w:p w14:paraId="0266684F" w14:textId="61168080" w:rsidR="00082A5C" w:rsidRPr="00082A5C" w:rsidRDefault="00082A5C" w:rsidP="00082A5C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82A5C">
        <w:rPr>
          <w:rFonts w:ascii="Arial" w:hAnsi="Arial" w:cs="Arial"/>
          <w:sz w:val="22"/>
          <w:szCs w:val="22"/>
        </w:rPr>
        <w:t xml:space="preserve">Rozpočtové opatření </w:t>
      </w:r>
      <w:r w:rsidR="00CB5A77" w:rsidRPr="00CB5A77">
        <w:rPr>
          <w:rFonts w:ascii="Arial" w:hAnsi="Arial" w:cs="Arial"/>
          <w:sz w:val="22"/>
          <w:szCs w:val="22"/>
        </w:rPr>
        <w:t>3/2023, 4/2023, 5/2023</w:t>
      </w:r>
    </w:p>
    <w:p w14:paraId="0C12E6B5" w14:textId="527CF63B" w:rsidR="009B3794" w:rsidRDefault="009B3794" w:rsidP="002C5AA0">
      <w:pPr>
        <w:rPr>
          <w:rFonts w:ascii="Arial" w:eastAsia="Times New Roman" w:hAnsi="Arial" w:cs="Arial"/>
          <w:sz w:val="22"/>
          <w:szCs w:val="22"/>
          <w:lang w:bidi="ar-SA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521DB2B6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CB5A77">
        <w:rPr>
          <w:rFonts w:ascii="Arial" w:hAnsi="Arial" w:cs="Arial"/>
        </w:rPr>
        <w:t>15. 5</w:t>
      </w:r>
      <w:r w:rsidR="00AA53D3">
        <w:rPr>
          <w:rFonts w:ascii="Arial" w:hAnsi="Arial" w:cs="Arial"/>
        </w:rPr>
        <w:t>. 2023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66F70B40" w:rsidR="003D7D1A" w:rsidRPr="000F30D9" w:rsidRDefault="005A3C36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…</w:t>
      </w:r>
      <w:r w:rsidR="003D7D1A"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:   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6E0F5" w14:textId="77777777" w:rsidR="00345A33" w:rsidRDefault="00345A33">
      <w:r>
        <w:separator/>
      </w:r>
    </w:p>
  </w:endnote>
  <w:endnote w:type="continuationSeparator" w:id="0">
    <w:p w14:paraId="64F37E62" w14:textId="77777777" w:rsidR="00345A33" w:rsidRDefault="00345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4827CB" w:rsidRDefault="004827CB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4827CB" w:rsidRDefault="004827CB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3697" w14:textId="77777777" w:rsidR="00345A33" w:rsidRDefault="00345A33">
      <w:r>
        <w:separator/>
      </w:r>
    </w:p>
  </w:footnote>
  <w:footnote w:type="continuationSeparator" w:id="0">
    <w:p w14:paraId="342ECEA6" w14:textId="77777777" w:rsidR="00345A33" w:rsidRDefault="00345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4827CB" w:rsidRDefault="004827CB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4827CB" w:rsidRDefault="004827CB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4827CB" w:rsidRDefault="004827CB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D13179"/>
    <w:multiLevelType w:val="hybridMultilevel"/>
    <w:tmpl w:val="C8C0E1DE"/>
    <w:lvl w:ilvl="0" w:tplc="60925F3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53F0E67"/>
    <w:multiLevelType w:val="hybridMultilevel"/>
    <w:tmpl w:val="28D4CAD0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56F3BC1"/>
    <w:multiLevelType w:val="hybridMultilevel"/>
    <w:tmpl w:val="FBD249F2"/>
    <w:lvl w:ilvl="0" w:tplc="99164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EA71E6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3B574B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A8540D4"/>
    <w:multiLevelType w:val="hybridMultilevel"/>
    <w:tmpl w:val="A7027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226C93"/>
    <w:multiLevelType w:val="hybridMultilevel"/>
    <w:tmpl w:val="6F00B414"/>
    <w:lvl w:ilvl="0" w:tplc="CC64AB12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A630F3"/>
    <w:multiLevelType w:val="hybridMultilevel"/>
    <w:tmpl w:val="3D7E9510"/>
    <w:lvl w:ilvl="0" w:tplc="05BC49E2">
      <w:numFmt w:val="bullet"/>
      <w:lvlText w:val="-"/>
      <w:lvlJc w:val="left"/>
      <w:pPr>
        <w:ind w:left="178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9F63C5"/>
    <w:multiLevelType w:val="hybridMultilevel"/>
    <w:tmpl w:val="FEAE139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D305E3E"/>
    <w:multiLevelType w:val="hybridMultilevel"/>
    <w:tmpl w:val="E528BDD2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2C21FC1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534E2193"/>
    <w:multiLevelType w:val="hybridMultilevel"/>
    <w:tmpl w:val="2F0E76DA"/>
    <w:lvl w:ilvl="0" w:tplc="EA08D5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2F681C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5434168E"/>
    <w:multiLevelType w:val="hybridMultilevel"/>
    <w:tmpl w:val="D8B2D8F4"/>
    <w:lvl w:ilvl="0" w:tplc="05BC49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5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4637ADF"/>
    <w:multiLevelType w:val="hybridMultilevel"/>
    <w:tmpl w:val="3E50D54C"/>
    <w:lvl w:ilvl="0" w:tplc="05BC49E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717FE1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32" w15:restartNumberingAfterBreak="0">
    <w:nsid w:val="74BE70D0"/>
    <w:multiLevelType w:val="hybridMultilevel"/>
    <w:tmpl w:val="07D278A8"/>
    <w:lvl w:ilvl="0" w:tplc="9A3429D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E136311"/>
    <w:multiLevelType w:val="hybridMultilevel"/>
    <w:tmpl w:val="44BE810C"/>
    <w:lvl w:ilvl="0" w:tplc="0AF848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F5F3F29"/>
    <w:multiLevelType w:val="hybridMultilevel"/>
    <w:tmpl w:val="9492328C"/>
    <w:lvl w:ilvl="0" w:tplc="040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 w16cid:durableId="2008166790">
    <w:abstractNumId w:val="17"/>
  </w:num>
  <w:num w:numId="2" w16cid:durableId="99957486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5723136">
    <w:abstractNumId w:val="2"/>
  </w:num>
  <w:num w:numId="4" w16cid:durableId="994576227">
    <w:abstractNumId w:val="8"/>
  </w:num>
  <w:num w:numId="5" w16cid:durableId="1273129703">
    <w:abstractNumId w:val="10"/>
  </w:num>
  <w:num w:numId="6" w16cid:durableId="859974537">
    <w:abstractNumId w:val="30"/>
  </w:num>
  <w:num w:numId="7" w16cid:durableId="794640634">
    <w:abstractNumId w:val="0"/>
  </w:num>
  <w:num w:numId="8" w16cid:durableId="1987587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3868777">
    <w:abstractNumId w:val="26"/>
  </w:num>
  <w:num w:numId="10" w16cid:durableId="959338462">
    <w:abstractNumId w:val="28"/>
  </w:num>
  <w:num w:numId="11" w16cid:durableId="1866092993">
    <w:abstractNumId w:val="33"/>
  </w:num>
  <w:num w:numId="12" w16cid:durableId="1090662319">
    <w:abstractNumId w:val="29"/>
  </w:num>
  <w:num w:numId="13" w16cid:durableId="977035412">
    <w:abstractNumId w:val="15"/>
  </w:num>
  <w:num w:numId="14" w16cid:durableId="2131892542">
    <w:abstractNumId w:val="19"/>
  </w:num>
  <w:num w:numId="15" w16cid:durableId="1761295907">
    <w:abstractNumId w:val="5"/>
  </w:num>
  <w:num w:numId="16" w16cid:durableId="1042680662">
    <w:abstractNumId w:val="25"/>
  </w:num>
  <w:num w:numId="17" w16cid:durableId="2078476185">
    <w:abstractNumId w:val="3"/>
  </w:num>
  <w:num w:numId="18" w16cid:durableId="329719932">
    <w:abstractNumId w:val="1"/>
  </w:num>
  <w:num w:numId="19" w16cid:durableId="249967327">
    <w:abstractNumId w:val="23"/>
  </w:num>
  <w:num w:numId="20" w16cid:durableId="1977492281">
    <w:abstractNumId w:val="18"/>
  </w:num>
  <w:num w:numId="21" w16cid:durableId="1295138828">
    <w:abstractNumId w:val="12"/>
  </w:num>
  <w:num w:numId="22" w16cid:durableId="1550606818">
    <w:abstractNumId w:val="14"/>
  </w:num>
  <w:num w:numId="23" w16cid:durableId="834885074">
    <w:abstractNumId w:val="27"/>
  </w:num>
  <w:num w:numId="24" w16cid:durableId="883784849">
    <w:abstractNumId w:val="24"/>
  </w:num>
  <w:num w:numId="25" w16cid:durableId="973295041">
    <w:abstractNumId w:val="13"/>
  </w:num>
  <w:num w:numId="26" w16cid:durableId="686175614">
    <w:abstractNumId w:val="4"/>
  </w:num>
  <w:num w:numId="27" w16cid:durableId="724139467">
    <w:abstractNumId w:val="4"/>
  </w:num>
  <w:num w:numId="28" w16cid:durableId="1884899723">
    <w:abstractNumId w:val="35"/>
  </w:num>
  <w:num w:numId="29" w16cid:durableId="506097412">
    <w:abstractNumId w:val="22"/>
  </w:num>
  <w:num w:numId="30" w16cid:durableId="596521701">
    <w:abstractNumId w:val="20"/>
  </w:num>
  <w:num w:numId="31" w16cid:durableId="238683879">
    <w:abstractNumId w:val="11"/>
  </w:num>
  <w:num w:numId="32" w16cid:durableId="203904014">
    <w:abstractNumId w:val="21"/>
  </w:num>
  <w:num w:numId="33" w16cid:durableId="752900165">
    <w:abstractNumId w:val="6"/>
  </w:num>
  <w:num w:numId="34" w16cid:durableId="1311984751">
    <w:abstractNumId w:val="7"/>
  </w:num>
  <w:num w:numId="35" w16cid:durableId="1084841131">
    <w:abstractNumId w:val="32"/>
  </w:num>
  <w:num w:numId="36" w16cid:durableId="1920092222">
    <w:abstractNumId w:val="31"/>
  </w:num>
  <w:num w:numId="37" w16cid:durableId="897011412">
    <w:abstractNumId w:val="9"/>
  </w:num>
  <w:num w:numId="38" w16cid:durableId="1789156723">
    <w:abstractNumId w:val="34"/>
  </w:num>
  <w:num w:numId="39" w16cid:durableId="2097821463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sFAPF05tktAAAA"/>
  </w:docVars>
  <w:rsids>
    <w:rsidRoot w:val="003D7D1A"/>
    <w:rsid w:val="0000715A"/>
    <w:rsid w:val="00012991"/>
    <w:rsid w:val="00022536"/>
    <w:rsid w:val="00022BC8"/>
    <w:rsid w:val="00025275"/>
    <w:rsid w:val="00027019"/>
    <w:rsid w:val="000331EB"/>
    <w:rsid w:val="00037141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3A68"/>
    <w:rsid w:val="00066217"/>
    <w:rsid w:val="00070729"/>
    <w:rsid w:val="00071555"/>
    <w:rsid w:val="00082A5C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3CF5"/>
    <w:rsid w:val="000C4719"/>
    <w:rsid w:val="000C681D"/>
    <w:rsid w:val="000D0456"/>
    <w:rsid w:val="000D43DF"/>
    <w:rsid w:val="000E4109"/>
    <w:rsid w:val="000E5932"/>
    <w:rsid w:val="000F27BB"/>
    <w:rsid w:val="000F30D9"/>
    <w:rsid w:val="00101F10"/>
    <w:rsid w:val="00106F73"/>
    <w:rsid w:val="00107795"/>
    <w:rsid w:val="001110AA"/>
    <w:rsid w:val="001118E6"/>
    <w:rsid w:val="0011348C"/>
    <w:rsid w:val="00121CBF"/>
    <w:rsid w:val="00121FF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3C32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847D1"/>
    <w:rsid w:val="001956AF"/>
    <w:rsid w:val="00195F91"/>
    <w:rsid w:val="001A3BC4"/>
    <w:rsid w:val="001A4E27"/>
    <w:rsid w:val="001A7AB4"/>
    <w:rsid w:val="001B015B"/>
    <w:rsid w:val="001B272F"/>
    <w:rsid w:val="001B4F80"/>
    <w:rsid w:val="001B54BF"/>
    <w:rsid w:val="001B64FE"/>
    <w:rsid w:val="001C06D0"/>
    <w:rsid w:val="001C123D"/>
    <w:rsid w:val="001D1372"/>
    <w:rsid w:val="001D79DF"/>
    <w:rsid w:val="001E082E"/>
    <w:rsid w:val="001E0AE4"/>
    <w:rsid w:val="001E0F8D"/>
    <w:rsid w:val="001E1A1C"/>
    <w:rsid w:val="001E2A2C"/>
    <w:rsid w:val="001E3D0B"/>
    <w:rsid w:val="001E6229"/>
    <w:rsid w:val="001E76C9"/>
    <w:rsid w:val="001F423C"/>
    <w:rsid w:val="00203127"/>
    <w:rsid w:val="00203AD1"/>
    <w:rsid w:val="0020436A"/>
    <w:rsid w:val="002108C7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04A5"/>
    <w:rsid w:val="00282CA1"/>
    <w:rsid w:val="00286207"/>
    <w:rsid w:val="0029161D"/>
    <w:rsid w:val="002975CD"/>
    <w:rsid w:val="00297889"/>
    <w:rsid w:val="002A0F32"/>
    <w:rsid w:val="002A4B33"/>
    <w:rsid w:val="002A53BB"/>
    <w:rsid w:val="002A5567"/>
    <w:rsid w:val="002B3B93"/>
    <w:rsid w:val="002B6BCD"/>
    <w:rsid w:val="002B73AC"/>
    <w:rsid w:val="002C004A"/>
    <w:rsid w:val="002C194B"/>
    <w:rsid w:val="002C547D"/>
    <w:rsid w:val="002C5AA0"/>
    <w:rsid w:val="002C620F"/>
    <w:rsid w:val="002C6FCB"/>
    <w:rsid w:val="002C76E0"/>
    <w:rsid w:val="002D296E"/>
    <w:rsid w:val="002D59A2"/>
    <w:rsid w:val="002D6411"/>
    <w:rsid w:val="002D75CE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4809"/>
    <w:rsid w:val="003172D8"/>
    <w:rsid w:val="003207C2"/>
    <w:rsid w:val="00323C02"/>
    <w:rsid w:val="00324E3C"/>
    <w:rsid w:val="0032597A"/>
    <w:rsid w:val="00325CD6"/>
    <w:rsid w:val="00326019"/>
    <w:rsid w:val="00327161"/>
    <w:rsid w:val="003346CE"/>
    <w:rsid w:val="003349C7"/>
    <w:rsid w:val="00336569"/>
    <w:rsid w:val="00336D55"/>
    <w:rsid w:val="00340016"/>
    <w:rsid w:val="0034291B"/>
    <w:rsid w:val="00345A33"/>
    <w:rsid w:val="0035229E"/>
    <w:rsid w:val="003610E5"/>
    <w:rsid w:val="00364DB0"/>
    <w:rsid w:val="00371534"/>
    <w:rsid w:val="003729E7"/>
    <w:rsid w:val="00373566"/>
    <w:rsid w:val="003744A5"/>
    <w:rsid w:val="003802B3"/>
    <w:rsid w:val="00383132"/>
    <w:rsid w:val="00384191"/>
    <w:rsid w:val="0038698A"/>
    <w:rsid w:val="0039112F"/>
    <w:rsid w:val="00394033"/>
    <w:rsid w:val="00394565"/>
    <w:rsid w:val="00394E3B"/>
    <w:rsid w:val="00396CC4"/>
    <w:rsid w:val="003977D5"/>
    <w:rsid w:val="003A4F72"/>
    <w:rsid w:val="003A53D9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071DF"/>
    <w:rsid w:val="004137EE"/>
    <w:rsid w:val="004309B7"/>
    <w:rsid w:val="00431ED0"/>
    <w:rsid w:val="00444848"/>
    <w:rsid w:val="0044668F"/>
    <w:rsid w:val="004559CF"/>
    <w:rsid w:val="0045620E"/>
    <w:rsid w:val="00460453"/>
    <w:rsid w:val="00460B48"/>
    <w:rsid w:val="00460E85"/>
    <w:rsid w:val="00461740"/>
    <w:rsid w:val="004648DD"/>
    <w:rsid w:val="00470378"/>
    <w:rsid w:val="0047413B"/>
    <w:rsid w:val="00474DD7"/>
    <w:rsid w:val="004755F5"/>
    <w:rsid w:val="004773FF"/>
    <w:rsid w:val="00480843"/>
    <w:rsid w:val="004827CB"/>
    <w:rsid w:val="004839F6"/>
    <w:rsid w:val="00483C4B"/>
    <w:rsid w:val="00484BEF"/>
    <w:rsid w:val="00487981"/>
    <w:rsid w:val="00490468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4BF4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49D7"/>
    <w:rsid w:val="005373B0"/>
    <w:rsid w:val="00540725"/>
    <w:rsid w:val="005415B7"/>
    <w:rsid w:val="00553281"/>
    <w:rsid w:val="00553628"/>
    <w:rsid w:val="00553F33"/>
    <w:rsid w:val="0056381F"/>
    <w:rsid w:val="00567948"/>
    <w:rsid w:val="00570B74"/>
    <w:rsid w:val="005772E7"/>
    <w:rsid w:val="00577C1C"/>
    <w:rsid w:val="00584619"/>
    <w:rsid w:val="005857C5"/>
    <w:rsid w:val="005859C0"/>
    <w:rsid w:val="00586161"/>
    <w:rsid w:val="00591506"/>
    <w:rsid w:val="00594075"/>
    <w:rsid w:val="00596874"/>
    <w:rsid w:val="005A1AD3"/>
    <w:rsid w:val="005A223D"/>
    <w:rsid w:val="005A3C36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4737"/>
    <w:rsid w:val="00606F9D"/>
    <w:rsid w:val="006109FB"/>
    <w:rsid w:val="006260E4"/>
    <w:rsid w:val="00627668"/>
    <w:rsid w:val="00627B7C"/>
    <w:rsid w:val="0063268A"/>
    <w:rsid w:val="00633DA0"/>
    <w:rsid w:val="00645086"/>
    <w:rsid w:val="0065519C"/>
    <w:rsid w:val="00655A1E"/>
    <w:rsid w:val="00656A10"/>
    <w:rsid w:val="00663CA1"/>
    <w:rsid w:val="00663E4E"/>
    <w:rsid w:val="00664AB8"/>
    <w:rsid w:val="00664C00"/>
    <w:rsid w:val="00670FEC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173D"/>
    <w:rsid w:val="007152C5"/>
    <w:rsid w:val="0071779B"/>
    <w:rsid w:val="00722ABA"/>
    <w:rsid w:val="00726857"/>
    <w:rsid w:val="007347DD"/>
    <w:rsid w:val="007379A3"/>
    <w:rsid w:val="00744C91"/>
    <w:rsid w:val="007508B3"/>
    <w:rsid w:val="00756CCA"/>
    <w:rsid w:val="007609E5"/>
    <w:rsid w:val="00760DB9"/>
    <w:rsid w:val="00763E44"/>
    <w:rsid w:val="00767DF9"/>
    <w:rsid w:val="00771677"/>
    <w:rsid w:val="007859FF"/>
    <w:rsid w:val="00786598"/>
    <w:rsid w:val="007900B4"/>
    <w:rsid w:val="00794B3F"/>
    <w:rsid w:val="00795DED"/>
    <w:rsid w:val="007A0C80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3773"/>
    <w:rsid w:val="007E4805"/>
    <w:rsid w:val="007E5F05"/>
    <w:rsid w:val="007E6421"/>
    <w:rsid w:val="0080030A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1900"/>
    <w:rsid w:val="00863975"/>
    <w:rsid w:val="00864728"/>
    <w:rsid w:val="00864939"/>
    <w:rsid w:val="00864B13"/>
    <w:rsid w:val="0086544B"/>
    <w:rsid w:val="008661EB"/>
    <w:rsid w:val="00876C2E"/>
    <w:rsid w:val="00877F3D"/>
    <w:rsid w:val="00880928"/>
    <w:rsid w:val="00881E19"/>
    <w:rsid w:val="008839B0"/>
    <w:rsid w:val="00886E94"/>
    <w:rsid w:val="00891D34"/>
    <w:rsid w:val="00896C9B"/>
    <w:rsid w:val="00896F70"/>
    <w:rsid w:val="008B0EA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16C6"/>
    <w:rsid w:val="0092321D"/>
    <w:rsid w:val="00923D86"/>
    <w:rsid w:val="00925970"/>
    <w:rsid w:val="00925D7A"/>
    <w:rsid w:val="0092649F"/>
    <w:rsid w:val="00931BC0"/>
    <w:rsid w:val="00960E8F"/>
    <w:rsid w:val="00961D7E"/>
    <w:rsid w:val="00963E83"/>
    <w:rsid w:val="0097062E"/>
    <w:rsid w:val="00974777"/>
    <w:rsid w:val="00981E74"/>
    <w:rsid w:val="00985846"/>
    <w:rsid w:val="0098709A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D5A09"/>
    <w:rsid w:val="009E1862"/>
    <w:rsid w:val="009E1E48"/>
    <w:rsid w:val="009E2426"/>
    <w:rsid w:val="009E2C78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53D3"/>
    <w:rsid w:val="00AA7551"/>
    <w:rsid w:val="00AB2C39"/>
    <w:rsid w:val="00AC3396"/>
    <w:rsid w:val="00AC4496"/>
    <w:rsid w:val="00AC48C7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6A4E"/>
    <w:rsid w:val="00B1742D"/>
    <w:rsid w:val="00B220D8"/>
    <w:rsid w:val="00B266A5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3BC0"/>
    <w:rsid w:val="00B6542C"/>
    <w:rsid w:val="00B675D5"/>
    <w:rsid w:val="00B8395F"/>
    <w:rsid w:val="00B84F2E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D6309"/>
    <w:rsid w:val="00BE19F4"/>
    <w:rsid w:val="00BE46D0"/>
    <w:rsid w:val="00BE49A5"/>
    <w:rsid w:val="00BE7DE5"/>
    <w:rsid w:val="00BF230B"/>
    <w:rsid w:val="00BF3E90"/>
    <w:rsid w:val="00BF40C5"/>
    <w:rsid w:val="00BF7BA7"/>
    <w:rsid w:val="00C01675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1882"/>
    <w:rsid w:val="00C6798A"/>
    <w:rsid w:val="00C7039C"/>
    <w:rsid w:val="00C83AE8"/>
    <w:rsid w:val="00C83E6C"/>
    <w:rsid w:val="00C86C34"/>
    <w:rsid w:val="00C870F0"/>
    <w:rsid w:val="00C93E1F"/>
    <w:rsid w:val="00C9595A"/>
    <w:rsid w:val="00C9770C"/>
    <w:rsid w:val="00CA1CE5"/>
    <w:rsid w:val="00CA32D1"/>
    <w:rsid w:val="00CA566E"/>
    <w:rsid w:val="00CB5A77"/>
    <w:rsid w:val="00CB6144"/>
    <w:rsid w:val="00CC0300"/>
    <w:rsid w:val="00CC1B6C"/>
    <w:rsid w:val="00CC2BFB"/>
    <w:rsid w:val="00CC444C"/>
    <w:rsid w:val="00CD0B8F"/>
    <w:rsid w:val="00CE4725"/>
    <w:rsid w:val="00CF3479"/>
    <w:rsid w:val="00D009B8"/>
    <w:rsid w:val="00D01851"/>
    <w:rsid w:val="00D0276E"/>
    <w:rsid w:val="00D038B7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661AE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DF3B4A"/>
    <w:rsid w:val="00E00235"/>
    <w:rsid w:val="00E00B95"/>
    <w:rsid w:val="00E03FC6"/>
    <w:rsid w:val="00E124B5"/>
    <w:rsid w:val="00E1746B"/>
    <w:rsid w:val="00E25132"/>
    <w:rsid w:val="00E269D3"/>
    <w:rsid w:val="00E27F32"/>
    <w:rsid w:val="00E31A58"/>
    <w:rsid w:val="00E340AF"/>
    <w:rsid w:val="00E36BF0"/>
    <w:rsid w:val="00E425A8"/>
    <w:rsid w:val="00E44BE0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2812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B272A"/>
    <w:rsid w:val="00EC18E6"/>
    <w:rsid w:val="00EC27E2"/>
    <w:rsid w:val="00EC29A5"/>
    <w:rsid w:val="00EC4D55"/>
    <w:rsid w:val="00EC6C86"/>
    <w:rsid w:val="00ED4DE1"/>
    <w:rsid w:val="00ED5645"/>
    <w:rsid w:val="00EE0A11"/>
    <w:rsid w:val="00EE6861"/>
    <w:rsid w:val="00EF47DD"/>
    <w:rsid w:val="00F01418"/>
    <w:rsid w:val="00F04711"/>
    <w:rsid w:val="00F05B80"/>
    <w:rsid w:val="00F0620C"/>
    <w:rsid w:val="00F066CA"/>
    <w:rsid w:val="00F06963"/>
    <w:rsid w:val="00F103ED"/>
    <w:rsid w:val="00F108A0"/>
    <w:rsid w:val="00F12494"/>
    <w:rsid w:val="00F22769"/>
    <w:rsid w:val="00F231BF"/>
    <w:rsid w:val="00F25A90"/>
    <w:rsid w:val="00F268C7"/>
    <w:rsid w:val="00F34CCA"/>
    <w:rsid w:val="00F34D17"/>
    <w:rsid w:val="00F4468D"/>
    <w:rsid w:val="00F65082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F65082"/>
    <w:pPr>
      <w:widowControl/>
      <w:suppressAutoHyphens w:val="0"/>
      <w:autoSpaceDN/>
      <w:textAlignment w:val="auto"/>
    </w:pPr>
    <w:rPr>
      <w:rFonts w:ascii="Calibri" w:eastAsiaTheme="minorHAnsi" w:hAnsi="Calibri" w:cstheme="minorBidi"/>
      <w:kern w:val="2"/>
      <w:sz w:val="22"/>
      <w:szCs w:val="21"/>
      <w:lang w:eastAsia="en-US" w:bidi="ar-SA"/>
      <w14:ligatures w14:val="standardContextual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F65082"/>
    <w:rPr>
      <w:rFonts w:ascii="Calibri" w:hAnsi="Calibri"/>
      <w:kern w:val="2"/>
      <w:szCs w:val="21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05520-AA0F-4890-A982-C0D4C4A35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Pages>6</Pages>
  <Words>1470</Words>
  <Characters>8678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0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Městys Medlov</cp:lastModifiedBy>
  <cp:revision>11</cp:revision>
  <cp:lastPrinted>2021-02-16T08:20:00Z</cp:lastPrinted>
  <dcterms:created xsi:type="dcterms:W3CDTF">2023-05-15T15:00:00Z</dcterms:created>
  <dcterms:modified xsi:type="dcterms:W3CDTF">2023-05-23T11:51:00Z</dcterms:modified>
</cp:coreProperties>
</file>